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295C60" w14:textId="77777777" w:rsidR="00A54889" w:rsidRPr="00AF499C" w:rsidRDefault="00A54889">
      <w:pPr>
        <w:rPr>
          <w:rFonts w:ascii="Times New Roman" w:hAnsi="Times New Roman" w:cs="Times New Roman"/>
          <w:b/>
          <w:sz w:val="24"/>
          <w:szCs w:val="24"/>
        </w:rPr>
      </w:pPr>
      <w:r w:rsidRPr="00AF499C">
        <w:rPr>
          <w:rFonts w:ascii="Times New Roman" w:hAnsi="Times New Roman" w:cs="Times New Roman"/>
          <w:b/>
          <w:sz w:val="24"/>
          <w:szCs w:val="24"/>
        </w:rPr>
        <w:t>Table S1:</w:t>
      </w:r>
    </w:p>
    <w:p w14:paraId="3F2C120D" w14:textId="56204635" w:rsidR="00EF73B9" w:rsidRPr="00AF499C" w:rsidRDefault="00A54889">
      <w:pPr>
        <w:rPr>
          <w:rFonts w:ascii="Times New Roman" w:hAnsi="Times New Roman" w:cs="Times New Roman"/>
          <w:b/>
          <w:sz w:val="24"/>
          <w:szCs w:val="24"/>
        </w:rPr>
      </w:pPr>
      <w:r w:rsidRPr="00AF499C">
        <w:rPr>
          <w:rFonts w:ascii="Times New Roman" w:hAnsi="Times New Roman" w:cs="Times New Roman"/>
          <w:b/>
          <w:sz w:val="24"/>
          <w:szCs w:val="24"/>
        </w:rPr>
        <w:t xml:space="preserve">The accession numbers of CLso samples </w:t>
      </w:r>
      <w:bookmarkStart w:id="0" w:name="_GoBack"/>
      <w:bookmarkEnd w:id="0"/>
      <w:r w:rsidRPr="00AF499C">
        <w:rPr>
          <w:rFonts w:ascii="Times New Roman" w:hAnsi="Times New Roman" w:cs="Times New Roman"/>
          <w:b/>
          <w:sz w:val="24"/>
          <w:szCs w:val="24"/>
        </w:rPr>
        <w:t>used in Clasnip database building.</w:t>
      </w:r>
    </w:p>
    <w:tbl>
      <w:tblPr>
        <w:tblW w:w="4520" w:type="dxa"/>
        <w:tblLook w:val="04A0" w:firstRow="1" w:lastRow="0" w:firstColumn="1" w:lastColumn="0" w:noHBand="0" w:noVBand="1"/>
      </w:tblPr>
      <w:tblGrid>
        <w:gridCol w:w="1100"/>
        <w:gridCol w:w="1600"/>
        <w:gridCol w:w="1820"/>
      </w:tblGrid>
      <w:tr w:rsidR="00AF499C" w:rsidRPr="00AF499C" w14:paraId="6291E1B3" w14:textId="77777777" w:rsidTr="00AF499C">
        <w:trPr>
          <w:trHeight w:val="285"/>
        </w:trPr>
        <w:tc>
          <w:tcPr>
            <w:tcW w:w="11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C0BE23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CA" w:eastAsia="en-CA"/>
              </w:rPr>
              <w:t>Haplotype</w:t>
            </w:r>
          </w:p>
        </w:tc>
        <w:tc>
          <w:tcPr>
            <w:tcW w:w="16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6EF1F4D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CA" w:eastAsia="en-CA"/>
              </w:rPr>
              <w:t>Region</w:t>
            </w:r>
          </w:p>
        </w:tc>
        <w:tc>
          <w:tcPr>
            <w:tcW w:w="18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534A404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CA" w:eastAsia="en-CA"/>
              </w:rPr>
              <w:t>NCBI Accession ID</w:t>
            </w:r>
          </w:p>
        </w:tc>
      </w:tr>
      <w:tr w:rsidR="00AF499C" w:rsidRPr="00AF499C" w14:paraId="771AA24C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C896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064D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, 16S-23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AB62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EU834130.1</w:t>
            </w:r>
          </w:p>
        </w:tc>
      </w:tr>
      <w:tr w:rsidR="00AF499C" w:rsidRPr="00AF499C" w14:paraId="7E7A7955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13D5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BE71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D09B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EU834131.1</w:t>
            </w:r>
          </w:p>
        </w:tc>
      </w:tr>
      <w:tr w:rsidR="00AF499C" w:rsidRPr="00AF499C" w14:paraId="1970F5DE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DB98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234A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enome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A934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JNVH01000001.1</w:t>
            </w:r>
          </w:p>
        </w:tc>
      </w:tr>
      <w:tr w:rsidR="00AF499C" w:rsidRPr="00AF499C" w14:paraId="5B3DA3F9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50EC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4CCE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enome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6516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JQIG01000001.1</w:t>
            </w:r>
          </w:p>
        </w:tc>
      </w:tr>
      <w:tr w:rsidR="00AF499C" w:rsidRPr="00AF499C" w14:paraId="39FD628C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8733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8736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enome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EE96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JMTK01000001.1</w:t>
            </w:r>
          </w:p>
        </w:tc>
      </w:tr>
      <w:tr w:rsidR="00AF499C" w:rsidRPr="00AF499C" w14:paraId="6C1E5688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A62F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25A7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enome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579C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LLVZ01000001.1</w:t>
            </w:r>
          </w:p>
        </w:tc>
      </w:tr>
      <w:tr w:rsidR="00AF499C" w:rsidRPr="00AF499C" w14:paraId="52F4B3AF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A8DE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393F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-23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F4C0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JX624236.1</w:t>
            </w:r>
          </w:p>
        </w:tc>
      </w:tr>
      <w:tr w:rsidR="00AF499C" w:rsidRPr="00AF499C" w14:paraId="7111BF81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E262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B71E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C7CF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JX624241.1</w:t>
            </w:r>
          </w:p>
        </w:tc>
      </w:tr>
      <w:tr w:rsidR="00AF499C" w:rsidRPr="00AF499C" w14:paraId="38AC1B07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EC9A2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3497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594D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JX624246.1</w:t>
            </w:r>
          </w:p>
        </w:tc>
      </w:tr>
      <w:tr w:rsidR="00AF499C" w:rsidRPr="00AF499C" w14:paraId="518651AF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5BF6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DD70F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2BE2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KR935886.1</w:t>
            </w:r>
          </w:p>
        </w:tc>
      </w:tr>
      <w:tr w:rsidR="00AF499C" w:rsidRPr="00AF499C" w14:paraId="4765D024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88D2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BDE3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7F38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KR935887.1</w:t>
            </w:r>
          </w:p>
        </w:tc>
      </w:tr>
      <w:tr w:rsidR="00AF499C" w:rsidRPr="00AF499C" w14:paraId="6D5C4107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ECFF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D1D3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74CD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K726035.1</w:t>
            </w:r>
          </w:p>
        </w:tc>
      </w:tr>
      <w:tr w:rsidR="00AF499C" w:rsidRPr="00AF499C" w14:paraId="7A9C2B0D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790D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D811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D630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K726036.1</w:t>
            </w:r>
          </w:p>
        </w:tc>
      </w:tr>
      <w:tr w:rsidR="00AF499C" w:rsidRPr="00AF499C" w14:paraId="36F7F197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C7E2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B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024F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enome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7C5B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P002371.1</w:t>
            </w:r>
          </w:p>
        </w:tc>
      </w:tr>
      <w:tr w:rsidR="00AF499C" w:rsidRPr="00AF499C" w14:paraId="010AB54E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C02F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B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AF17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EF28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JF811596.1</w:t>
            </w:r>
          </w:p>
        </w:tc>
      </w:tr>
      <w:tr w:rsidR="00AF499C" w:rsidRPr="00AF499C" w14:paraId="78DA6AF6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A34C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B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2755B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F2A6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JF811597.1</w:t>
            </w:r>
          </w:p>
        </w:tc>
      </w:tr>
      <w:tr w:rsidR="00AF499C" w:rsidRPr="00AF499C" w14:paraId="37863F4E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64C6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B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D56E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B5C7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JF811598.1</w:t>
            </w:r>
          </w:p>
        </w:tc>
      </w:tr>
      <w:tr w:rsidR="00AF499C" w:rsidRPr="00AF499C" w14:paraId="7C022920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76E8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B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7E6B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9F03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JF811599.1</w:t>
            </w:r>
          </w:p>
        </w:tc>
      </w:tr>
      <w:tr w:rsidR="00AF499C" w:rsidRPr="00AF499C" w14:paraId="3E10777A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0B01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B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FC80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AA45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KU588194.1</w:t>
            </w:r>
          </w:p>
        </w:tc>
      </w:tr>
      <w:tr w:rsidR="00AF499C" w:rsidRPr="00AF499C" w14:paraId="541E5CA0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4482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B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1E3C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C25A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KU588195.1</w:t>
            </w:r>
          </w:p>
        </w:tc>
      </w:tr>
      <w:tr w:rsidR="00AF499C" w:rsidRPr="00AF499C" w14:paraId="0726564E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44CD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B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5222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C460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K726032.1</w:t>
            </w:r>
          </w:p>
        </w:tc>
      </w:tr>
      <w:tr w:rsidR="00AF499C" w:rsidRPr="00AF499C" w14:paraId="6B1ED470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99BD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B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B849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A11E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K726033.1</w:t>
            </w:r>
          </w:p>
        </w:tc>
      </w:tr>
      <w:tr w:rsidR="00AF499C" w:rsidRPr="00AF499C" w14:paraId="08CA0384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8CBF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B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69A2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3A91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K726034.1</w:t>
            </w:r>
          </w:p>
        </w:tc>
      </w:tr>
      <w:tr w:rsidR="00AF499C" w:rsidRPr="00AF499C" w14:paraId="45FBFD30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F5889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B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6C89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98B9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K726037.1</w:t>
            </w:r>
          </w:p>
        </w:tc>
      </w:tr>
      <w:tr w:rsidR="00AF499C" w:rsidRPr="00AF499C" w14:paraId="0A428561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CE72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D101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enome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F60D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LVWB01000001.1</w:t>
            </w:r>
          </w:p>
        </w:tc>
      </w:tr>
      <w:tr w:rsidR="00AF499C" w:rsidRPr="00AF499C" w14:paraId="53312D98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37DF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4D24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enome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50F8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LWEB01000001.1</w:t>
            </w:r>
          </w:p>
        </w:tc>
      </w:tr>
      <w:tr w:rsidR="00AF499C" w:rsidRPr="00AF499C" w14:paraId="6A330D0B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EF6C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D68C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AC27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KF170062.1</w:t>
            </w:r>
          </w:p>
        </w:tc>
      </w:tr>
      <w:tr w:rsidR="00AF499C" w:rsidRPr="00AF499C" w14:paraId="15E47064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88599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162E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BED1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KF170063.1</w:t>
            </w:r>
          </w:p>
        </w:tc>
      </w:tr>
      <w:tr w:rsidR="00AF499C" w:rsidRPr="00AF499C" w14:paraId="406BF04D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873A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39F13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878B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KF170065.1</w:t>
            </w:r>
          </w:p>
        </w:tc>
      </w:tr>
      <w:tr w:rsidR="00AF499C" w:rsidRPr="00AF499C" w14:paraId="78E1B633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EA26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9EB0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9D3D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KF170066.1</w:t>
            </w:r>
          </w:p>
        </w:tc>
      </w:tr>
      <w:tr w:rsidR="00AF499C" w:rsidRPr="00AF499C" w14:paraId="619D0941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7B87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C837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-23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C956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KJ584927.1</w:t>
            </w:r>
          </w:p>
        </w:tc>
      </w:tr>
      <w:tr w:rsidR="00AF499C" w:rsidRPr="00AF499C" w14:paraId="4A40D197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8E53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E70A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-23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5AD2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KJ584928.1</w:t>
            </w:r>
          </w:p>
        </w:tc>
      </w:tr>
      <w:tr w:rsidR="00AF499C" w:rsidRPr="00AF499C" w14:paraId="2F586721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563A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CB05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-23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C50B8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KJ584930.1</w:t>
            </w:r>
          </w:p>
        </w:tc>
      </w:tr>
      <w:tr w:rsidR="00AF499C" w:rsidRPr="00AF499C" w14:paraId="1F21834F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9273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34F9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-23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1143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KJ584931.1</w:t>
            </w:r>
          </w:p>
        </w:tc>
      </w:tr>
      <w:tr w:rsidR="00AF499C" w:rsidRPr="00AF499C" w14:paraId="2EDD1E9B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734C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1AB2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, 16S-23S, 5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F318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KX431889.1</w:t>
            </w:r>
          </w:p>
        </w:tc>
      </w:tr>
      <w:tr w:rsidR="00AF499C" w:rsidRPr="00AF499C" w14:paraId="28BDC2F4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BEA1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1312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, 16S-23S, 5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77E1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KX431890.1</w:t>
            </w:r>
          </w:p>
        </w:tc>
      </w:tr>
      <w:tr w:rsidR="00AF499C" w:rsidRPr="00AF499C" w14:paraId="1862DEFB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CC8C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E843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, 16S-23S, 5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2B4E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KX431891.1</w:t>
            </w:r>
          </w:p>
        </w:tc>
      </w:tr>
      <w:tr w:rsidR="00AF499C" w:rsidRPr="00AF499C" w14:paraId="75B8F2F2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10D9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31B7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-23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28F1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KY619975.1</w:t>
            </w:r>
          </w:p>
        </w:tc>
      </w:tr>
      <w:tr w:rsidR="00AF499C" w:rsidRPr="00AF499C" w14:paraId="17F5ACA2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D1C9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E64E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-23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1FDE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KY619976.1</w:t>
            </w:r>
          </w:p>
        </w:tc>
      </w:tr>
      <w:tr w:rsidR="00AF499C" w:rsidRPr="00AF499C" w14:paraId="3C40E804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C7B0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95E0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-23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987F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KY619978.1</w:t>
            </w:r>
          </w:p>
        </w:tc>
      </w:tr>
      <w:tr w:rsidR="00AF499C" w:rsidRPr="00AF499C" w14:paraId="3AB55C74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11B58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DA7E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CE202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KY619987.1</w:t>
            </w:r>
          </w:p>
        </w:tc>
      </w:tr>
      <w:tr w:rsidR="00AF499C" w:rsidRPr="00AF499C" w14:paraId="2145FCAF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89C9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lastRenderedPageBreak/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C2D8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AE09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KY619988.1</w:t>
            </w:r>
          </w:p>
        </w:tc>
      </w:tr>
      <w:tr w:rsidR="00AF499C" w:rsidRPr="00AF499C" w14:paraId="74CDBDAE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B8F8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E129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C484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KY619990.1</w:t>
            </w:r>
          </w:p>
        </w:tc>
      </w:tr>
      <w:tr w:rsidR="00AF499C" w:rsidRPr="00AF499C" w14:paraId="2D112D4C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2C00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CFA0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178B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KY624595.1</w:t>
            </w:r>
          </w:p>
        </w:tc>
      </w:tr>
      <w:tr w:rsidR="00AF499C" w:rsidRPr="00AF499C" w14:paraId="22038491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3792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B9E0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-23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9D8E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F421724.1</w:t>
            </w:r>
          </w:p>
        </w:tc>
      </w:tr>
      <w:tr w:rsidR="00AF499C" w:rsidRPr="00AF499C" w14:paraId="083AC4C8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1764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4810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-23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7AD2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F421725.1</w:t>
            </w:r>
          </w:p>
        </w:tc>
      </w:tr>
      <w:tr w:rsidR="00AF499C" w:rsidRPr="00AF499C" w14:paraId="6DB63AD3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BD9B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B152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-23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70EF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F421726.1</w:t>
            </w:r>
          </w:p>
        </w:tc>
      </w:tr>
      <w:tr w:rsidR="00AF499C" w:rsidRPr="00AF499C" w14:paraId="5FE677B1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B9EB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4F29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-23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BDE2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F421727.1</w:t>
            </w:r>
          </w:p>
        </w:tc>
      </w:tr>
      <w:tr w:rsidR="00AF499C" w:rsidRPr="00AF499C" w14:paraId="7256BAD2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AA3D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BF6C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-23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5EB7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F421728.1</w:t>
            </w:r>
          </w:p>
        </w:tc>
      </w:tr>
      <w:tr w:rsidR="00AF499C" w:rsidRPr="00AF499C" w14:paraId="258FC855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A09E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A568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-23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7608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F421729.1</w:t>
            </w:r>
          </w:p>
        </w:tc>
      </w:tr>
      <w:tr w:rsidR="00AF499C" w:rsidRPr="00AF499C" w14:paraId="1CD74484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526D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EF3C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-23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AB03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F421730.1</w:t>
            </w:r>
          </w:p>
        </w:tc>
      </w:tr>
      <w:tr w:rsidR="00AF499C" w:rsidRPr="00AF499C" w14:paraId="3C30A008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C2C3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8C63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836F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1017.1</w:t>
            </w:r>
          </w:p>
        </w:tc>
      </w:tr>
      <w:tr w:rsidR="00AF499C" w:rsidRPr="00AF499C" w14:paraId="3BD0F7BD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81CA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F68D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-23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6C35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1019.1</w:t>
            </w:r>
          </w:p>
        </w:tc>
      </w:tr>
      <w:tr w:rsidR="00AF499C" w:rsidRPr="00AF499C" w14:paraId="55F08F9B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CCF4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974F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-23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835B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1020.1</w:t>
            </w:r>
          </w:p>
        </w:tc>
      </w:tr>
      <w:tr w:rsidR="00AF499C" w:rsidRPr="00AF499C" w14:paraId="22187CBF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2120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9DBB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F31D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1024.1</w:t>
            </w:r>
          </w:p>
        </w:tc>
      </w:tr>
      <w:tr w:rsidR="00AF499C" w:rsidRPr="00AF499C" w14:paraId="223CBFA7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66B4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F407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9DB3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1030.1</w:t>
            </w:r>
          </w:p>
        </w:tc>
      </w:tr>
      <w:tr w:rsidR="00AF499C" w:rsidRPr="00AF499C" w14:paraId="11372124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1334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7DFF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7C5A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1031.1</w:t>
            </w:r>
          </w:p>
        </w:tc>
      </w:tr>
      <w:tr w:rsidR="00AF499C" w:rsidRPr="00AF499C" w14:paraId="676640C1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F2AC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1835A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CF5E6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1032.1</w:t>
            </w:r>
          </w:p>
        </w:tc>
      </w:tr>
      <w:tr w:rsidR="00AF499C" w:rsidRPr="00AF499C" w14:paraId="77D7ED4A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F1F0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727F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5EED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1033.1</w:t>
            </w:r>
          </w:p>
        </w:tc>
      </w:tr>
      <w:tr w:rsidR="00AF499C" w:rsidRPr="00AF499C" w14:paraId="3ED7F9C1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72B9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0157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59A9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1034.1</w:t>
            </w:r>
          </w:p>
        </w:tc>
      </w:tr>
      <w:tr w:rsidR="00AF499C" w:rsidRPr="00AF499C" w14:paraId="6A3901D9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540B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0CA5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FD41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1035.1</w:t>
            </w:r>
          </w:p>
        </w:tc>
      </w:tr>
      <w:tr w:rsidR="00AF499C" w:rsidRPr="00AF499C" w14:paraId="337C957C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8CD3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528E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EAD5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1036.1</w:t>
            </w:r>
          </w:p>
        </w:tc>
      </w:tr>
      <w:tr w:rsidR="00AF499C" w:rsidRPr="00AF499C" w14:paraId="59868DE4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F765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B953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9106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1037.1</w:t>
            </w:r>
          </w:p>
        </w:tc>
      </w:tr>
      <w:tr w:rsidR="00AF499C" w:rsidRPr="00AF499C" w14:paraId="636CB13F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E3B3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1BF0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B90B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1038.1</w:t>
            </w:r>
          </w:p>
        </w:tc>
      </w:tr>
      <w:tr w:rsidR="00AF499C" w:rsidRPr="00AF499C" w14:paraId="7C4DB6F8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8B12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0006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C38D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1039.1</w:t>
            </w:r>
          </w:p>
        </w:tc>
      </w:tr>
      <w:tr w:rsidR="00AF499C" w:rsidRPr="00AF499C" w14:paraId="22D5D661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7135A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39DA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32D8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1040.1</w:t>
            </w:r>
          </w:p>
        </w:tc>
      </w:tr>
      <w:tr w:rsidR="00AF499C" w:rsidRPr="00AF499C" w14:paraId="5A74E98F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8E0E4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64E6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A770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1041.1</w:t>
            </w:r>
          </w:p>
        </w:tc>
      </w:tr>
      <w:tr w:rsidR="00AF499C" w:rsidRPr="00AF499C" w14:paraId="5D903BCD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0FE9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4F44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C0B7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1042.1</w:t>
            </w:r>
          </w:p>
        </w:tc>
      </w:tr>
      <w:tr w:rsidR="00AF499C" w:rsidRPr="00AF499C" w14:paraId="3898BF4A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31F7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9B7B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AECB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1043.1</w:t>
            </w:r>
          </w:p>
        </w:tc>
      </w:tr>
      <w:tr w:rsidR="00AF499C" w:rsidRPr="00AF499C" w14:paraId="6D26EA3F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F4F4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2198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9769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1044.1</w:t>
            </w:r>
          </w:p>
        </w:tc>
      </w:tr>
      <w:tr w:rsidR="00AF499C" w:rsidRPr="00AF499C" w14:paraId="78DE0235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5750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7C7B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685F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1045.1</w:t>
            </w:r>
          </w:p>
        </w:tc>
      </w:tr>
      <w:tr w:rsidR="00AF499C" w:rsidRPr="00AF499C" w14:paraId="0652BB1B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7B54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2086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87C3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1046.1</w:t>
            </w:r>
          </w:p>
        </w:tc>
      </w:tr>
      <w:tr w:rsidR="00AF499C" w:rsidRPr="00AF499C" w14:paraId="2F8F9939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09BD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7D80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6881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1047.1</w:t>
            </w:r>
          </w:p>
        </w:tc>
      </w:tr>
      <w:tr w:rsidR="00AF499C" w:rsidRPr="00AF499C" w14:paraId="01A8A91E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5E26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B208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A7FE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1048.1</w:t>
            </w:r>
          </w:p>
        </w:tc>
      </w:tr>
      <w:tr w:rsidR="00AF499C" w:rsidRPr="00AF499C" w14:paraId="23CE5C49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C973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24FC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C7EE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1049.1</w:t>
            </w:r>
          </w:p>
        </w:tc>
      </w:tr>
      <w:tr w:rsidR="00AF499C" w:rsidRPr="00AF499C" w14:paraId="3DDA2B53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71EA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0E1F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8971A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1050.1</w:t>
            </w:r>
          </w:p>
        </w:tc>
      </w:tr>
      <w:tr w:rsidR="00AF499C" w:rsidRPr="00AF499C" w14:paraId="4B6A52FE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CDB3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241B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0E69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1051.1</w:t>
            </w:r>
          </w:p>
        </w:tc>
      </w:tr>
      <w:tr w:rsidR="00AF499C" w:rsidRPr="00AF499C" w14:paraId="18DDE848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FEBFF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6B9C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1BB5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1052.1</w:t>
            </w:r>
          </w:p>
        </w:tc>
      </w:tr>
      <w:tr w:rsidR="00AF499C" w:rsidRPr="00AF499C" w14:paraId="7E377800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4D18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7B4F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617A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1053.1</w:t>
            </w:r>
          </w:p>
        </w:tc>
      </w:tr>
      <w:tr w:rsidR="00AF499C" w:rsidRPr="00AF499C" w14:paraId="183A9C67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399A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9724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110D5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1054.1</w:t>
            </w:r>
          </w:p>
        </w:tc>
      </w:tr>
      <w:tr w:rsidR="00AF499C" w:rsidRPr="00AF499C" w14:paraId="7EC8BA41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ED95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386E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dk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A8E7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22.1</w:t>
            </w:r>
          </w:p>
        </w:tc>
      </w:tr>
      <w:tr w:rsidR="00AF499C" w:rsidRPr="00AF499C" w14:paraId="6C126927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E4AF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DFF2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dk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261E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24.1</w:t>
            </w:r>
          </w:p>
        </w:tc>
      </w:tr>
      <w:tr w:rsidR="00AF499C" w:rsidRPr="00AF499C" w14:paraId="59E97DA8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8EAA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2E579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dk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316A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25.1</w:t>
            </w:r>
          </w:p>
        </w:tc>
      </w:tr>
      <w:tr w:rsidR="00AF499C" w:rsidRPr="00AF499C" w14:paraId="6D3756D3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6773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8430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dk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F8F4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26.1</w:t>
            </w:r>
          </w:p>
        </w:tc>
      </w:tr>
      <w:tr w:rsidR="00AF499C" w:rsidRPr="00AF499C" w14:paraId="2346A7ED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ACEE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0E75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dk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8941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27.1</w:t>
            </w:r>
          </w:p>
        </w:tc>
      </w:tr>
      <w:tr w:rsidR="00AF499C" w:rsidRPr="00AF499C" w14:paraId="5A933FBC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4F9F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5CAB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dk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F072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28.1</w:t>
            </w:r>
          </w:p>
        </w:tc>
      </w:tr>
      <w:tr w:rsidR="00AF499C" w:rsidRPr="00AF499C" w14:paraId="20FCE07A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0E8D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lastRenderedPageBreak/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135E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dk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DC8C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29.1</w:t>
            </w:r>
          </w:p>
        </w:tc>
      </w:tr>
      <w:tr w:rsidR="00AF499C" w:rsidRPr="00AF499C" w14:paraId="58366695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C5BC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A72C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dk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23C0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30.1</w:t>
            </w:r>
          </w:p>
        </w:tc>
      </w:tr>
      <w:tr w:rsidR="00AF499C" w:rsidRPr="00AF499C" w14:paraId="3137A924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A543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EC0D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dk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9BF2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31.1</w:t>
            </w:r>
          </w:p>
        </w:tc>
      </w:tr>
      <w:tr w:rsidR="00AF499C" w:rsidRPr="00AF499C" w14:paraId="791F7BE8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09FB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C474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dk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7958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32.1</w:t>
            </w:r>
          </w:p>
        </w:tc>
      </w:tr>
      <w:tr w:rsidR="00AF499C" w:rsidRPr="00AF499C" w14:paraId="1326285D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171C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D610B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dk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B41B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33.1</w:t>
            </w:r>
          </w:p>
        </w:tc>
      </w:tr>
      <w:tr w:rsidR="00AF499C" w:rsidRPr="00AF499C" w14:paraId="2DA9617F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E7217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AEBF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dk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ACBC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37.1</w:t>
            </w:r>
          </w:p>
        </w:tc>
      </w:tr>
      <w:tr w:rsidR="00AF499C" w:rsidRPr="00AF499C" w14:paraId="70FC98B6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E1FC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6CD1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dk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5FDF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38.1</w:t>
            </w:r>
          </w:p>
        </w:tc>
      </w:tr>
      <w:tr w:rsidR="00AF499C" w:rsidRPr="00AF499C" w14:paraId="61E11FD9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B6FD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F1A9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dk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B301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39.1</w:t>
            </w:r>
          </w:p>
        </w:tc>
      </w:tr>
      <w:tr w:rsidR="00AF499C" w:rsidRPr="00AF499C" w14:paraId="3364FA49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FAFD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95CB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dk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6A64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42.1</w:t>
            </w:r>
          </w:p>
        </w:tc>
      </w:tr>
      <w:tr w:rsidR="00AF499C" w:rsidRPr="00AF499C" w14:paraId="292F2EFC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280D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6568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dk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E36F3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43.1</w:t>
            </w:r>
          </w:p>
        </w:tc>
      </w:tr>
      <w:tr w:rsidR="00AF499C" w:rsidRPr="00AF499C" w14:paraId="284E7E53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A396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85B8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dk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B948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44.1</w:t>
            </w:r>
          </w:p>
        </w:tc>
      </w:tr>
      <w:tr w:rsidR="00AF499C" w:rsidRPr="00AF499C" w14:paraId="42A6DBF3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10A3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1FEE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dk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CC7B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45.1</w:t>
            </w:r>
          </w:p>
        </w:tc>
      </w:tr>
      <w:tr w:rsidR="00AF499C" w:rsidRPr="00AF499C" w14:paraId="5BCEDC29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0C7A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082B5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dk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42C2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46.1</w:t>
            </w:r>
          </w:p>
        </w:tc>
      </w:tr>
      <w:tr w:rsidR="00AF499C" w:rsidRPr="00AF499C" w14:paraId="205967A2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104B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F731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dk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F2E8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47.1</w:t>
            </w:r>
          </w:p>
        </w:tc>
      </w:tr>
      <w:tr w:rsidR="00AF499C" w:rsidRPr="00AF499C" w14:paraId="6A12D724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9833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C059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dk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F2A3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48.1</w:t>
            </w:r>
          </w:p>
        </w:tc>
      </w:tr>
      <w:tr w:rsidR="00AF499C" w:rsidRPr="00AF499C" w14:paraId="2ECBCD7D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4808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2BB7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dk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DAB2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49.1</w:t>
            </w:r>
          </w:p>
        </w:tc>
      </w:tr>
      <w:tr w:rsidR="00AF499C" w:rsidRPr="00AF499C" w14:paraId="6F8A34FC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6F17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AB09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dk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5271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50.1</w:t>
            </w:r>
          </w:p>
        </w:tc>
      </w:tr>
      <w:tr w:rsidR="00AF499C" w:rsidRPr="00AF499C" w14:paraId="317D203A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FA34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C6CA4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dk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A110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51.1</w:t>
            </w:r>
          </w:p>
        </w:tc>
      </w:tr>
      <w:tr w:rsidR="00AF499C" w:rsidRPr="00AF499C" w14:paraId="25F717AA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4A184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13E8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dk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8440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52.1</w:t>
            </w:r>
          </w:p>
        </w:tc>
      </w:tr>
      <w:tr w:rsidR="00AF499C" w:rsidRPr="00AF499C" w14:paraId="4E8467AA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39B0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FB70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dk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CA28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53.1</w:t>
            </w:r>
          </w:p>
        </w:tc>
      </w:tr>
      <w:tr w:rsidR="00AF499C" w:rsidRPr="00AF499C" w14:paraId="09336A08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9D54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8BE1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dk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07CE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54.1</w:t>
            </w:r>
          </w:p>
        </w:tc>
      </w:tr>
      <w:tr w:rsidR="00AF499C" w:rsidRPr="00AF499C" w14:paraId="741BB2A7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7616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0F54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dk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F63F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55.1</w:t>
            </w:r>
          </w:p>
        </w:tc>
      </w:tr>
      <w:tr w:rsidR="00AF499C" w:rsidRPr="00AF499C" w14:paraId="5BCCFD60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1B76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5419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dk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1CB3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56.1</w:t>
            </w:r>
          </w:p>
        </w:tc>
      </w:tr>
      <w:tr w:rsidR="00AF499C" w:rsidRPr="00AF499C" w14:paraId="34C5C552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13F4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4E30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dk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7514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57.1</w:t>
            </w:r>
          </w:p>
        </w:tc>
      </w:tr>
      <w:tr w:rsidR="00AF499C" w:rsidRPr="00AF499C" w14:paraId="4AF96566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F9B0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A426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dk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B1C5A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58.1</w:t>
            </w:r>
          </w:p>
        </w:tc>
      </w:tr>
      <w:tr w:rsidR="00AF499C" w:rsidRPr="00AF499C" w14:paraId="39BF4A65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3D51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2C7C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t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79AE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59.1</w:t>
            </w:r>
          </w:p>
        </w:tc>
      </w:tr>
      <w:tr w:rsidR="00AF499C" w:rsidRPr="00AF499C" w14:paraId="4A32C033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5C56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3E46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t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E1C5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61.1</w:t>
            </w:r>
          </w:p>
        </w:tc>
      </w:tr>
      <w:tr w:rsidR="00AF499C" w:rsidRPr="00AF499C" w14:paraId="42CA604E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4490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19B7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t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5A72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62.1</w:t>
            </w:r>
          </w:p>
        </w:tc>
      </w:tr>
      <w:tr w:rsidR="00AF499C" w:rsidRPr="00AF499C" w14:paraId="07DB0F92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D61B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A40A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t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E659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63.1</w:t>
            </w:r>
          </w:p>
        </w:tc>
      </w:tr>
      <w:tr w:rsidR="00AF499C" w:rsidRPr="00AF499C" w14:paraId="717551A8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107B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2C43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t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F254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64.1</w:t>
            </w:r>
          </w:p>
        </w:tc>
      </w:tr>
      <w:tr w:rsidR="00AF499C" w:rsidRPr="00AF499C" w14:paraId="103EEDF7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A7D7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BFEB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t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8A7E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65.1</w:t>
            </w:r>
          </w:p>
        </w:tc>
      </w:tr>
      <w:tr w:rsidR="00AF499C" w:rsidRPr="00AF499C" w14:paraId="07809E01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BDF7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9B88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t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9892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66.1</w:t>
            </w:r>
          </w:p>
        </w:tc>
      </w:tr>
      <w:tr w:rsidR="00AF499C" w:rsidRPr="00AF499C" w14:paraId="091C28D0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A3C3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5F2F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t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E78D1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67.1</w:t>
            </w:r>
          </w:p>
        </w:tc>
      </w:tr>
      <w:tr w:rsidR="00AF499C" w:rsidRPr="00AF499C" w14:paraId="135F7CF4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6607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EC7A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t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F6F5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68.1</w:t>
            </w:r>
          </w:p>
        </w:tc>
      </w:tr>
      <w:tr w:rsidR="00AF499C" w:rsidRPr="00AF499C" w14:paraId="546F45FE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96B6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9B18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t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B2AA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69.1</w:t>
            </w:r>
          </w:p>
        </w:tc>
      </w:tr>
      <w:tr w:rsidR="00AF499C" w:rsidRPr="00AF499C" w14:paraId="3BF6E1F4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D038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C4AB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t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B736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70.1</w:t>
            </w:r>
          </w:p>
        </w:tc>
      </w:tr>
      <w:tr w:rsidR="00AF499C" w:rsidRPr="00AF499C" w14:paraId="558B388A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7159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36A4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t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07F9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74.1</w:t>
            </w:r>
          </w:p>
        </w:tc>
      </w:tr>
      <w:tr w:rsidR="00AF499C" w:rsidRPr="00AF499C" w14:paraId="6ED2EEDF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4F5E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B5F3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t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16E5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75.1</w:t>
            </w:r>
          </w:p>
        </w:tc>
      </w:tr>
      <w:tr w:rsidR="00AF499C" w:rsidRPr="00AF499C" w14:paraId="1B9CB4A1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2D71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2D53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t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97CF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76.1</w:t>
            </w:r>
          </w:p>
        </w:tc>
      </w:tr>
      <w:tr w:rsidR="00AF499C" w:rsidRPr="00AF499C" w14:paraId="3ECBEF13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A395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58E1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t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84AD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79.1</w:t>
            </w:r>
          </w:p>
        </w:tc>
      </w:tr>
      <w:tr w:rsidR="00AF499C" w:rsidRPr="00AF499C" w14:paraId="6C66265B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F84F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DDCF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t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3B22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80.1</w:t>
            </w:r>
          </w:p>
        </w:tc>
      </w:tr>
      <w:tr w:rsidR="00AF499C" w:rsidRPr="00AF499C" w14:paraId="67E29839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A671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0FAA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t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D903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81.1</w:t>
            </w:r>
          </w:p>
        </w:tc>
      </w:tr>
      <w:tr w:rsidR="00AF499C" w:rsidRPr="00AF499C" w14:paraId="5512E762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F6A16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B502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t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DB5C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82.1</w:t>
            </w:r>
          </w:p>
        </w:tc>
      </w:tr>
      <w:tr w:rsidR="00AF499C" w:rsidRPr="00AF499C" w14:paraId="1A740435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38A0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2BF7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t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8871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83.1</w:t>
            </w:r>
          </w:p>
        </w:tc>
      </w:tr>
      <w:tr w:rsidR="00AF499C" w:rsidRPr="00AF499C" w14:paraId="188FE359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2203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B02A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t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263E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84.1</w:t>
            </w:r>
          </w:p>
        </w:tc>
      </w:tr>
      <w:tr w:rsidR="00AF499C" w:rsidRPr="00AF499C" w14:paraId="19272371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190F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lastRenderedPageBreak/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43AF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t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5DAC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85.1</w:t>
            </w:r>
          </w:p>
        </w:tc>
      </w:tr>
      <w:tr w:rsidR="00AF499C" w:rsidRPr="00AF499C" w14:paraId="44D986C7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7786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2AC6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t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DEDD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86.1</w:t>
            </w:r>
          </w:p>
        </w:tc>
      </w:tr>
      <w:tr w:rsidR="00AF499C" w:rsidRPr="00AF499C" w14:paraId="6A657ADF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452F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EA87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t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0B61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87.1</w:t>
            </w:r>
          </w:p>
        </w:tc>
      </w:tr>
      <w:tr w:rsidR="00AF499C" w:rsidRPr="00AF499C" w14:paraId="0F2C0EF3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7AEE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DB15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t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9B6F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88.1</w:t>
            </w:r>
          </w:p>
        </w:tc>
      </w:tr>
      <w:tr w:rsidR="00AF499C" w:rsidRPr="00AF499C" w14:paraId="4464A79B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463A2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099C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t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8D51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89.1</w:t>
            </w:r>
          </w:p>
        </w:tc>
      </w:tr>
      <w:tr w:rsidR="00AF499C" w:rsidRPr="00AF499C" w14:paraId="075F65DB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EB8A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DD1B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t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E3B33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90.1</w:t>
            </w:r>
          </w:p>
        </w:tc>
      </w:tr>
      <w:tr w:rsidR="00AF499C" w:rsidRPr="00AF499C" w14:paraId="69435FD2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3355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2EA1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t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BE60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91.1</w:t>
            </w:r>
          </w:p>
        </w:tc>
      </w:tr>
      <w:tr w:rsidR="00AF499C" w:rsidRPr="00AF499C" w14:paraId="784991BD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FE29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58D6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t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DB51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92.1</w:t>
            </w:r>
          </w:p>
        </w:tc>
      </w:tr>
      <w:tr w:rsidR="00AF499C" w:rsidRPr="00AF499C" w14:paraId="633DD829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9040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D8BC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t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8A42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93.1</w:t>
            </w:r>
          </w:p>
        </w:tc>
      </w:tr>
      <w:tr w:rsidR="00AF499C" w:rsidRPr="00AF499C" w14:paraId="3084F163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A89F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C9AB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t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8E06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94.1</w:t>
            </w:r>
          </w:p>
        </w:tc>
      </w:tr>
      <w:tr w:rsidR="00AF499C" w:rsidRPr="00AF499C" w14:paraId="6886760E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D2F0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1944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t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344E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95.1</w:t>
            </w:r>
          </w:p>
        </w:tc>
      </w:tr>
      <w:tr w:rsidR="00AF499C" w:rsidRPr="00AF499C" w14:paraId="1F8A98AD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BDCE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6D11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b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FBE7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96.1</w:t>
            </w:r>
          </w:p>
        </w:tc>
      </w:tr>
      <w:tr w:rsidR="00AF499C" w:rsidRPr="00AF499C" w14:paraId="3A8D878B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FD63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A3D7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b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4181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98.1</w:t>
            </w:r>
          </w:p>
        </w:tc>
      </w:tr>
      <w:tr w:rsidR="00AF499C" w:rsidRPr="00AF499C" w14:paraId="5CC79F5E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5C12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1EDC7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b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C940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99.1</w:t>
            </w:r>
          </w:p>
        </w:tc>
      </w:tr>
      <w:tr w:rsidR="00AF499C" w:rsidRPr="00AF499C" w14:paraId="13CDEB35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9B64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2DFE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b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411D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00.1</w:t>
            </w:r>
          </w:p>
        </w:tc>
      </w:tr>
      <w:tr w:rsidR="00AF499C" w:rsidRPr="00AF499C" w14:paraId="6CE62DA9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5124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A958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b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6C87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01.1</w:t>
            </w:r>
          </w:p>
        </w:tc>
      </w:tr>
      <w:tr w:rsidR="00AF499C" w:rsidRPr="00AF499C" w14:paraId="6CCEE6FA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2ACD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CDB0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b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B036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02.1</w:t>
            </w:r>
          </w:p>
        </w:tc>
      </w:tr>
      <w:tr w:rsidR="00AF499C" w:rsidRPr="00AF499C" w14:paraId="64741408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FED1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8921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b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9F97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03.1</w:t>
            </w:r>
          </w:p>
        </w:tc>
      </w:tr>
      <w:tr w:rsidR="00AF499C" w:rsidRPr="00AF499C" w14:paraId="0E74F66E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173E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7A46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b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AF48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04.1</w:t>
            </w:r>
          </w:p>
        </w:tc>
      </w:tr>
      <w:tr w:rsidR="00AF499C" w:rsidRPr="00AF499C" w14:paraId="741E8B02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EA3B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A8CF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b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E235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05.1</w:t>
            </w:r>
          </w:p>
        </w:tc>
      </w:tr>
      <w:tr w:rsidR="00AF499C" w:rsidRPr="00AF499C" w14:paraId="1F46F5C2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7B3B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6C4E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b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CC60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06.1</w:t>
            </w:r>
          </w:p>
        </w:tc>
      </w:tr>
      <w:tr w:rsidR="00AF499C" w:rsidRPr="00AF499C" w14:paraId="2FC78A6F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ED1E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6FD6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b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54A7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07.1</w:t>
            </w:r>
          </w:p>
        </w:tc>
      </w:tr>
      <w:tr w:rsidR="00AF499C" w:rsidRPr="00AF499C" w14:paraId="0BFEC86A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682D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5522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b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CC3C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11.1</w:t>
            </w:r>
          </w:p>
        </w:tc>
      </w:tr>
      <w:tr w:rsidR="00AF499C" w:rsidRPr="00AF499C" w14:paraId="59408FEB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5B434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1D50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b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6A1F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12.1</w:t>
            </w:r>
          </w:p>
        </w:tc>
      </w:tr>
      <w:tr w:rsidR="00AF499C" w:rsidRPr="00AF499C" w14:paraId="1CE5FC9F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E08A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DF5A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b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620D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13.1</w:t>
            </w:r>
          </w:p>
        </w:tc>
      </w:tr>
      <w:tr w:rsidR="00AF499C" w:rsidRPr="00AF499C" w14:paraId="49100A4C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91B8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2EE7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b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39AA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16.1</w:t>
            </w:r>
          </w:p>
        </w:tc>
      </w:tr>
      <w:tr w:rsidR="00AF499C" w:rsidRPr="00AF499C" w14:paraId="2186DF14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7F08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372F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b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E343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17.1</w:t>
            </w:r>
          </w:p>
        </w:tc>
      </w:tr>
      <w:tr w:rsidR="00AF499C" w:rsidRPr="00AF499C" w14:paraId="4050FDBE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8D0B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BF42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b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1E5F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18.1</w:t>
            </w:r>
          </w:p>
        </w:tc>
      </w:tr>
      <w:tr w:rsidR="00AF499C" w:rsidRPr="00AF499C" w14:paraId="484D3399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32BE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81A8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b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D9BC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19.1</w:t>
            </w:r>
          </w:p>
        </w:tc>
      </w:tr>
      <w:tr w:rsidR="00AF499C" w:rsidRPr="00AF499C" w14:paraId="3A28ABD2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1516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D51B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b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15674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20.1</w:t>
            </w:r>
          </w:p>
        </w:tc>
      </w:tr>
      <w:tr w:rsidR="00AF499C" w:rsidRPr="00AF499C" w14:paraId="3171F531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46FA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B533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b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576F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21.1</w:t>
            </w:r>
          </w:p>
        </w:tc>
      </w:tr>
      <w:tr w:rsidR="00AF499C" w:rsidRPr="00AF499C" w14:paraId="1512E165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81E4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DB26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b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2E18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22.1</w:t>
            </w:r>
          </w:p>
        </w:tc>
      </w:tr>
      <w:tr w:rsidR="00AF499C" w:rsidRPr="00AF499C" w14:paraId="3FAA39EB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DA20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CDC2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b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7FB2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23.1</w:t>
            </w:r>
          </w:p>
        </w:tc>
      </w:tr>
      <w:tr w:rsidR="00AF499C" w:rsidRPr="00AF499C" w14:paraId="6F89C9EF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CBBC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D494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b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308C7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24.1</w:t>
            </w:r>
          </w:p>
        </w:tc>
      </w:tr>
      <w:tr w:rsidR="00AF499C" w:rsidRPr="00AF499C" w14:paraId="493B56DF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4B6B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2125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b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6BCF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25.1</w:t>
            </w:r>
          </w:p>
        </w:tc>
      </w:tr>
      <w:tr w:rsidR="00AF499C" w:rsidRPr="00AF499C" w14:paraId="7BAE4B46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0836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CD5F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b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9214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26.1</w:t>
            </w:r>
          </w:p>
        </w:tc>
      </w:tr>
      <w:tr w:rsidR="00AF499C" w:rsidRPr="00AF499C" w14:paraId="21D6BD89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ABC4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5055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b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9F05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27.1</w:t>
            </w:r>
          </w:p>
        </w:tc>
      </w:tr>
      <w:tr w:rsidR="00AF499C" w:rsidRPr="00AF499C" w14:paraId="7F62C462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31E88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1EF3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b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1D91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28.1</w:t>
            </w:r>
          </w:p>
        </w:tc>
      </w:tr>
      <w:tr w:rsidR="00AF499C" w:rsidRPr="00AF499C" w14:paraId="6E74D830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4F32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16CF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b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F4B3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29.1</w:t>
            </w:r>
          </w:p>
        </w:tc>
      </w:tr>
      <w:tr w:rsidR="00AF499C" w:rsidRPr="00AF499C" w14:paraId="3580E88B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6A28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5B68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b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8870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30.1</w:t>
            </w:r>
          </w:p>
        </w:tc>
      </w:tr>
      <w:tr w:rsidR="00AF499C" w:rsidRPr="00AF499C" w14:paraId="2ED4882A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5DD8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09DB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b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F8A9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31.1</w:t>
            </w:r>
          </w:p>
        </w:tc>
      </w:tr>
      <w:tr w:rsidR="00AF499C" w:rsidRPr="00AF499C" w14:paraId="6E0D5710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88DC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3A89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b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7838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32.1</w:t>
            </w:r>
          </w:p>
        </w:tc>
      </w:tr>
      <w:tr w:rsidR="00AF499C" w:rsidRPr="00AF499C" w14:paraId="243A0E49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1E12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81F3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tsZ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3413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33.1</w:t>
            </w:r>
          </w:p>
        </w:tc>
      </w:tr>
      <w:tr w:rsidR="00AF499C" w:rsidRPr="00AF499C" w14:paraId="089DEABA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2D38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A713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tsZ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5E5C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35.1</w:t>
            </w:r>
          </w:p>
        </w:tc>
      </w:tr>
      <w:tr w:rsidR="00AF499C" w:rsidRPr="00AF499C" w14:paraId="53307740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2A1B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2892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tsZ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556D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36.1</w:t>
            </w:r>
          </w:p>
        </w:tc>
      </w:tr>
      <w:tr w:rsidR="00AF499C" w:rsidRPr="00AF499C" w14:paraId="28FFF222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BBE9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lastRenderedPageBreak/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BC01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tsZ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4D0E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37.1</w:t>
            </w:r>
          </w:p>
        </w:tc>
      </w:tr>
      <w:tr w:rsidR="00AF499C" w:rsidRPr="00AF499C" w14:paraId="3E824C3E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8DAB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A980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tsZ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856B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38.1</w:t>
            </w:r>
          </w:p>
        </w:tc>
      </w:tr>
      <w:tr w:rsidR="00AF499C" w:rsidRPr="00AF499C" w14:paraId="20605FC7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3CA1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D30A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tsZ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004A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39.1</w:t>
            </w:r>
          </w:p>
        </w:tc>
      </w:tr>
      <w:tr w:rsidR="00AF499C" w:rsidRPr="00AF499C" w14:paraId="4581780A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7239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D50F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tsZ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6F56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40.1</w:t>
            </w:r>
          </w:p>
        </w:tc>
      </w:tr>
      <w:tr w:rsidR="00AF499C" w:rsidRPr="00AF499C" w14:paraId="4EE48309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6E8A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74FE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tsZ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0AAC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41.1</w:t>
            </w:r>
          </w:p>
        </w:tc>
      </w:tr>
      <w:tr w:rsidR="00AF499C" w:rsidRPr="00AF499C" w14:paraId="2FAC9E7B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3DBF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99871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tsZ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F5AD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42.1</w:t>
            </w:r>
          </w:p>
        </w:tc>
      </w:tr>
      <w:tr w:rsidR="00AF499C" w:rsidRPr="00AF499C" w14:paraId="445200C5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8AD4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B3E8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tsZ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B79F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43.1</w:t>
            </w:r>
          </w:p>
        </w:tc>
      </w:tr>
      <w:tr w:rsidR="00AF499C" w:rsidRPr="00AF499C" w14:paraId="06B75CB6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466D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97DA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tsZ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630B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44.1</w:t>
            </w:r>
          </w:p>
        </w:tc>
      </w:tr>
      <w:tr w:rsidR="00AF499C" w:rsidRPr="00AF499C" w14:paraId="327CF853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C542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4880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tsZ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328B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48.1</w:t>
            </w:r>
          </w:p>
        </w:tc>
      </w:tr>
      <w:tr w:rsidR="00AF499C" w:rsidRPr="00AF499C" w14:paraId="27ECE7AA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F62D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EBD8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tsZ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9902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49.1</w:t>
            </w:r>
          </w:p>
        </w:tc>
      </w:tr>
      <w:tr w:rsidR="00AF499C" w:rsidRPr="00AF499C" w14:paraId="79C34A4D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02C0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5655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tsZ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D131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50.1</w:t>
            </w:r>
          </w:p>
        </w:tc>
      </w:tr>
      <w:tr w:rsidR="00AF499C" w:rsidRPr="00AF499C" w14:paraId="3A5D6BEB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6551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B73E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tsZ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B2EC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53.1</w:t>
            </w:r>
          </w:p>
        </w:tc>
      </w:tr>
      <w:tr w:rsidR="00AF499C" w:rsidRPr="00AF499C" w14:paraId="34DDF424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1ED1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05EB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tsZ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EA5D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54.1</w:t>
            </w:r>
          </w:p>
        </w:tc>
      </w:tr>
      <w:tr w:rsidR="00AF499C" w:rsidRPr="00AF499C" w14:paraId="14A72D11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BCF4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C04E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tsZ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D5D70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55.1</w:t>
            </w:r>
          </w:p>
        </w:tc>
      </w:tr>
      <w:tr w:rsidR="00AF499C" w:rsidRPr="00AF499C" w14:paraId="53C555E7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8B2E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3231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tsZ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578B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56.1</w:t>
            </w:r>
          </w:p>
        </w:tc>
      </w:tr>
      <w:tr w:rsidR="00AF499C" w:rsidRPr="00AF499C" w14:paraId="32CBCED7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D732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6AEA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tsZ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610B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57.1</w:t>
            </w:r>
          </w:p>
        </w:tc>
      </w:tr>
      <w:tr w:rsidR="00AF499C" w:rsidRPr="00AF499C" w14:paraId="25CAEFA0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AD4D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4019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tsZ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CD9C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58.1</w:t>
            </w:r>
          </w:p>
        </w:tc>
      </w:tr>
      <w:tr w:rsidR="00AF499C" w:rsidRPr="00AF499C" w14:paraId="798E82BC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7822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9C2E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tsZ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6E79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59.1</w:t>
            </w:r>
          </w:p>
        </w:tc>
      </w:tr>
      <w:tr w:rsidR="00AF499C" w:rsidRPr="00AF499C" w14:paraId="50C5FC17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A571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AE8E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tsZ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531D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60.1</w:t>
            </w:r>
          </w:p>
        </w:tc>
      </w:tr>
      <w:tr w:rsidR="00AF499C" w:rsidRPr="00AF499C" w14:paraId="4839F2E2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4E94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62A5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tsZ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3853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61.1</w:t>
            </w:r>
          </w:p>
        </w:tc>
      </w:tr>
      <w:tr w:rsidR="00AF499C" w:rsidRPr="00AF499C" w14:paraId="0A87114B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79D8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2D3D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tsZ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6389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63.1</w:t>
            </w:r>
          </w:p>
        </w:tc>
      </w:tr>
      <w:tr w:rsidR="00AF499C" w:rsidRPr="00AF499C" w14:paraId="0616F4DD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F227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92BB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tsZ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F875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64.1</w:t>
            </w:r>
          </w:p>
        </w:tc>
      </w:tr>
      <w:tr w:rsidR="00AF499C" w:rsidRPr="00AF499C" w14:paraId="333B85A5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C6BD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31C9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tsZ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C606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65.1</w:t>
            </w:r>
          </w:p>
        </w:tc>
      </w:tr>
      <w:tr w:rsidR="00AF499C" w:rsidRPr="00AF499C" w14:paraId="2727D9A1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2DB3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FAEE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tsZ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4E3E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66.1</w:t>
            </w:r>
          </w:p>
        </w:tc>
      </w:tr>
      <w:tr w:rsidR="00AF499C" w:rsidRPr="00AF499C" w14:paraId="45110B07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4BE9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1980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tsZ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21C3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67.1</w:t>
            </w:r>
          </w:p>
        </w:tc>
      </w:tr>
      <w:tr w:rsidR="00AF499C" w:rsidRPr="00AF499C" w14:paraId="6378B5F6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E0D9F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769E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tsZ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7404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68.1</w:t>
            </w:r>
          </w:p>
        </w:tc>
      </w:tr>
      <w:tr w:rsidR="00AF499C" w:rsidRPr="00AF499C" w14:paraId="5ED800B5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97FA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1EE2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tsZ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902A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69.1</w:t>
            </w:r>
          </w:p>
        </w:tc>
      </w:tr>
      <w:tr w:rsidR="00AF499C" w:rsidRPr="00AF499C" w14:paraId="5FBF4424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00E8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909C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ly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A24B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70.1</w:t>
            </w:r>
          </w:p>
        </w:tc>
      </w:tr>
      <w:tr w:rsidR="00AF499C" w:rsidRPr="00AF499C" w14:paraId="422B046C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5F3B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4919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ly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3532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72.1</w:t>
            </w:r>
          </w:p>
        </w:tc>
      </w:tr>
      <w:tr w:rsidR="00AF499C" w:rsidRPr="00AF499C" w14:paraId="42B00DD6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56E9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14C8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ly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1F2E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73.1</w:t>
            </w:r>
          </w:p>
        </w:tc>
      </w:tr>
      <w:tr w:rsidR="00AF499C" w:rsidRPr="00AF499C" w14:paraId="533DCEAD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FB1F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C42A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ly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5D15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74.1</w:t>
            </w:r>
          </w:p>
        </w:tc>
      </w:tr>
      <w:tr w:rsidR="00AF499C" w:rsidRPr="00AF499C" w14:paraId="5DDED4C5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EA04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7D76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ly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F5DD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75.1</w:t>
            </w:r>
          </w:p>
        </w:tc>
      </w:tr>
      <w:tr w:rsidR="00AF499C" w:rsidRPr="00AF499C" w14:paraId="440DC427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56C1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0CF7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ly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35CD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76.1</w:t>
            </w:r>
          </w:p>
        </w:tc>
      </w:tr>
      <w:tr w:rsidR="00AF499C" w:rsidRPr="00AF499C" w14:paraId="46F8C804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AE56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FAD7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ly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D4F5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77.1</w:t>
            </w:r>
          </w:p>
        </w:tc>
      </w:tr>
      <w:tr w:rsidR="00AF499C" w:rsidRPr="00AF499C" w14:paraId="5FF2422F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E296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6459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ly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91D3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78.1</w:t>
            </w:r>
          </w:p>
        </w:tc>
      </w:tr>
      <w:tr w:rsidR="00AF499C" w:rsidRPr="00AF499C" w14:paraId="13DD4CD9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1ED4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96FD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ly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4BFC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79.1</w:t>
            </w:r>
          </w:p>
        </w:tc>
      </w:tr>
      <w:tr w:rsidR="00AF499C" w:rsidRPr="00AF499C" w14:paraId="32CFE3A7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9CC5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1FA1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ly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3B97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80.1</w:t>
            </w:r>
          </w:p>
        </w:tc>
      </w:tr>
      <w:tr w:rsidR="00AF499C" w:rsidRPr="00AF499C" w14:paraId="65555F09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D3F1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9D20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ly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0C639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81.1</w:t>
            </w:r>
          </w:p>
        </w:tc>
      </w:tr>
      <w:tr w:rsidR="00AF499C" w:rsidRPr="00AF499C" w14:paraId="08A34424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BCB8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C3CD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ly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7819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85.1</w:t>
            </w:r>
          </w:p>
        </w:tc>
      </w:tr>
      <w:tr w:rsidR="00AF499C" w:rsidRPr="00AF499C" w14:paraId="233BF1B6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9DB1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6DC2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ly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93D2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86.1</w:t>
            </w:r>
          </w:p>
        </w:tc>
      </w:tr>
      <w:tr w:rsidR="00AF499C" w:rsidRPr="00AF499C" w14:paraId="62EED222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4A63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9505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ly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B001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87.1</w:t>
            </w:r>
          </w:p>
        </w:tc>
      </w:tr>
      <w:tr w:rsidR="00AF499C" w:rsidRPr="00AF499C" w14:paraId="4F1F2D6C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05E8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67A3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ly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C6E4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90.1</w:t>
            </w:r>
          </w:p>
        </w:tc>
      </w:tr>
      <w:tr w:rsidR="00AF499C" w:rsidRPr="00AF499C" w14:paraId="13139B49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1E78B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95D8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ly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557FC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91.1</w:t>
            </w:r>
          </w:p>
        </w:tc>
      </w:tr>
      <w:tr w:rsidR="00AF499C" w:rsidRPr="00AF499C" w14:paraId="6653CBFB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8F68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60C3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ly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00B0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92.1</w:t>
            </w:r>
          </w:p>
        </w:tc>
      </w:tr>
      <w:tr w:rsidR="00AF499C" w:rsidRPr="00AF499C" w14:paraId="325FCF9E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53E1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CC7E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ly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D11C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93.1</w:t>
            </w:r>
          </w:p>
        </w:tc>
      </w:tr>
      <w:tr w:rsidR="00AF499C" w:rsidRPr="00AF499C" w14:paraId="6C666997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CAF7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lastRenderedPageBreak/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D39A7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ly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93F8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94.1</w:t>
            </w:r>
          </w:p>
        </w:tc>
      </w:tr>
      <w:tr w:rsidR="00AF499C" w:rsidRPr="00AF499C" w14:paraId="6E896C5F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DC05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9890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ly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A91D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95.1</w:t>
            </w:r>
          </w:p>
        </w:tc>
      </w:tr>
      <w:tr w:rsidR="00AF499C" w:rsidRPr="00AF499C" w14:paraId="497D77A2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F6A1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64F5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ly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FC6E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96.1</w:t>
            </w:r>
          </w:p>
        </w:tc>
      </w:tr>
      <w:tr w:rsidR="00AF499C" w:rsidRPr="00AF499C" w14:paraId="7C07B548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3702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223A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ly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F241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97.1</w:t>
            </w:r>
          </w:p>
        </w:tc>
      </w:tr>
      <w:tr w:rsidR="00AF499C" w:rsidRPr="00AF499C" w14:paraId="704666BA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276D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57D9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ly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06DF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98.1</w:t>
            </w:r>
          </w:p>
        </w:tc>
      </w:tr>
      <w:tr w:rsidR="00AF499C" w:rsidRPr="00AF499C" w14:paraId="43C17EF5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FE5E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83C45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ly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FBC8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99.1</w:t>
            </w:r>
          </w:p>
        </w:tc>
      </w:tr>
      <w:tr w:rsidR="00AF499C" w:rsidRPr="00AF499C" w14:paraId="6F6D3BE6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0620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CBAD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ly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9D64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00.1</w:t>
            </w:r>
          </w:p>
        </w:tc>
      </w:tr>
      <w:tr w:rsidR="00AF499C" w:rsidRPr="00AF499C" w14:paraId="78804776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FE0E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43C5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ly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A919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01.1</w:t>
            </w:r>
          </w:p>
        </w:tc>
      </w:tr>
      <w:tr w:rsidR="00AF499C" w:rsidRPr="00AF499C" w14:paraId="6721BD1F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2728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2F836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ly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1A7D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02.1</w:t>
            </w:r>
          </w:p>
        </w:tc>
      </w:tr>
      <w:tr w:rsidR="00AF499C" w:rsidRPr="00AF499C" w14:paraId="4B7048F0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1476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DC90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ly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7219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03.1</w:t>
            </w:r>
          </w:p>
        </w:tc>
      </w:tr>
      <w:tr w:rsidR="00AF499C" w:rsidRPr="00AF499C" w14:paraId="4E81AEC4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B0A0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CD5D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ly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5238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04.1</w:t>
            </w:r>
          </w:p>
        </w:tc>
      </w:tr>
      <w:tr w:rsidR="00AF499C" w:rsidRPr="00AF499C" w14:paraId="0D361987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A672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4F83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ly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46CF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05.1</w:t>
            </w:r>
          </w:p>
        </w:tc>
      </w:tr>
      <w:tr w:rsidR="00AF499C" w:rsidRPr="00AF499C" w14:paraId="6374A140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E0DE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9650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ly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5002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06.1</w:t>
            </w:r>
          </w:p>
        </w:tc>
      </w:tr>
      <w:tr w:rsidR="00AF499C" w:rsidRPr="00AF499C" w14:paraId="3A36A5F8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B0B7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D39E5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roEL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E155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07.1</w:t>
            </w:r>
          </w:p>
        </w:tc>
      </w:tr>
      <w:tr w:rsidR="00AF499C" w:rsidRPr="00AF499C" w14:paraId="31420792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9E75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DFDE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roEL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82715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09.1</w:t>
            </w:r>
          </w:p>
        </w:tc>
      </w:tr>
      <w:tr w:rsidR="00AF499C" w:rsidRPr="00AF499C" w14:paraId="4541C2EE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9290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7EC3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roEL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D47A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10.1</w:t>
            </w:r>
          </w:p>
        </w:tc>
      </w:tr>
      <w:tr w:rsidR="00AF499C" w:rsidRPr="00AF499C" w14:paraId="01D04879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FFD5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6435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roEL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1AFC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11.1</w:t>
            </w:r>
          </w:p>
        </w:tc>
      </w:tr>
      <w:tr w:rsidR="00AF499C" w:rsidRPr="00AF499C" w14:paraId="38F07D18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8F6C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F888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roEL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4C2C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12.1</w:t>
            </w:r>
          </w:p>
        </w:tc>
      </w:tr>
      <w:tr w:rsidR="00AF499C" w:rsidRPr="00AF499C" w14:paraId="3F650DDF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BDBC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B6E3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roEL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0C0E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13.1</w:t>
            </w:r>
          </w:p>
        </w:tc>
      </w:tr>
      <w:tr w:rsidR="00AF499C" w:rsidRPr="00AF499C" w14:paraId="2B6F9AE3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2077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4555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roEL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9C10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14.1</w:t>
            </w:r>
          </w:p>
        </w:tc>
      </w:tr>
      <w:tr w:rsidR="00AF499C" w:rsidRPr="00AF499C" w14:paraId="6B43E404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5D2D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6CD9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roEL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AC06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15.1</w:t>
            </w:r>
          </w:p>
        </w:tc>
      </w:tr>
      <w:tr w:rsidR="00AF499C" w:rsidRPr="00AF499C" w14:paraId="1BDDB715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F5AE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FF81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roEL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E24F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16.1</w:t>
            </w:r>
          </w:p>
        </w:tc>
      </w:tr>
      <w:tr w:rsidR="00AF499C" w:rsidRPr="00AF499C" w14:paraId="3050E591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56AC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F5A4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roEL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7D9F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17.1</w:t>
            </w:r>
          </w:p>
        </w:tc>
      </w:tr>
      <w:tr w:rsidR="00AF499C" w:rsidRPr="00AF499C" w14:paraId="66221452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3BE8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1D6A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roEL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49DA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18.1</w:t>
            </w:r>
          </w:p>
        </w:tc>
      </w:tr>
      <w:tr w:rsidR="00AF499C" w:rsidRPr="00AF499C" w14:paraId="22014B63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26E2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871E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roEL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36C3C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22.1</w:t>
            </w:r>
          </w:p>
        </w:tc>
      </w:tr>
      <w:tr w:rsidR="00AF499C" w:rsidRPr="00AF499C" w14:paraId="646D7120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5E15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1BDC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roEL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AAE4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23.1</w:t>
            </w:r>
          </w:p>
        </w:tc>
      </w:tr>
      <w:tr w:rsidR="00AF499C" w:rsidRPr="00AF499C" w14:paraId="4988C025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9B87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6468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roEL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D9E8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24.1</w:t>
            </w:r>
          </w:p>
        </w:tc>
      </w:tr>
      <w:tr w:rsidR="00AF499C" w:rsidRPr="00AF499C" w14:paraId="0D049405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0305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C79B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roEL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5323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27.1</w:t>
            </w:r>
          </w:p>
        </w:tc>
      </w:tr>
      <w:tr w:rsidR="00AF499C" w:rsidRPr="00AF499C" w14:paraId="31C46D02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F391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E06D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roEL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8432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28.1</w:t>
            </w:r>
          </w:p>
        </w:tc>
      </w:tr>
      <w:tr w:rsidR="00AF499C" w:rsidRPr="00AF499C" w14:paraId="71F8E914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6B0A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3E91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roEL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1B27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29.1</w:t>
            </w:r>
          </w:p>
        </w:tc>
      </w:tr>
      <w:tr w:rsidR="00AF499C" w:rsidRPr="00AF499C" w14:paraId="2851D192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2A0B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CA7C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roEL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E788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30.1</w:t>
            </w:r>
          </w:p>
        </w:tc>
      </w:tr>
      <w:tr w:rsidR="00AF499C" w:rsidRPr="00AF499C" w14:paraId="43A3F028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1864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A6E5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roEL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82A8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31.1</w:t>
            </w:r>
          </w:p>
        </w:tc>
      </w:tr>
      <w:tr w:rsidR="00AF499C" w:rsidRPr="00AF499C" w14:paraId="7652DB50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0FF1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86863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roEL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D7F80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32.1</w:t>
            </w:r>
          </w:p>
        </w:tc>
      </w:tr>
      <w:tr w:rsidR="00AF499C" w:rsidRPr="00AF499C" w14:paraId="0A3285CD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483C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10D2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roEL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1E45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33.1</w:t>
            </w:r>
          </w:p>
        </w:tc>
      </w:tr>
      <w:tr w:rsidR="00AF499C" w:rsidRPr="00AF499C" w14:paraId="1946D722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3BDE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9E64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roEL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3AF3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34.1</w:t>
            </w:r>
          </w:p>
        </w:tc>
      </w:tr>
      <w:tr w:rsidR="00AF499C" w:rsidRPr="00AF499C" w14:paraId="035B2115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8059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C8F8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roEL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B4E6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35.1</w:t>
            </w:r>
          </w:p>
        </w:tc>
      </w:tr>
      <w:tr w:rsidR="00AF499C" w:rsidRPr="00AF499C" w14:paraId="5A6C2831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0D26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5C1D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roEL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9526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36.1</w:t>
            </w:r>
          </w:p>
        </w:tc>
      </w:tr>
      <w:tr w:rsidR="00AF499C" w:rsidRPr="00AF499C" w14:paraId="71E41064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EBEA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5319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roEL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7C195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37.1</w:t>
            </w:r>
          </w:p>
        </w:tc>
      </w:tr>
      <w:tr w:rsidR="00AF499C" w:rsidRPr="00AF499C" w14:paraId="71F1F5E0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5AF9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EC11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roEL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1C1B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38.1</w:t>
            </w:r>
          </w:p>
        </w:tc>
      </w:tr>
      <w:tr w:rsidR="00AF499C" w:rsidRPr="00AF499C" w14:paraId="0A16C42F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2957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E248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roEL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CC88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39.1</w:t>
            </w:r>
          </w:p>
        </w:tc>
      </w:tr>
      <w:tr w:rsidR="00AF499C" w:rsidRPr="00AF499C" w14:paraId="541EB7DB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0F55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0381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roEL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5648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40.1</w:t>
            </w:r>
          </w:p>
        </w:tc>
      </w:tr>
      <w:tr w:rsidR="00AF499C" w:rsidRPr="00AF499C" w14:paraId="10D19421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02F7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9B91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roEL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E0DB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41.1</w:t>
            </w:r>
          </w:p>
        </w:tc>
      </w:tr>
      <w:tr w:rsidR="00AF499C" w:rsidRPr="00AF499C" w14:paraId="20B5899F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C7D9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C091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roEL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67AE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42.1</w:t>
            </w:r>
          </w:p>
        </w:tc>
      </w:tr>
      <w:tr w:rsidR="00AF499C" w:rsidRPr="00AF499C" w14:paraId="185DD018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D57D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01DC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roEL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38EE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43.1</w:t>
            </w:r>
          </w:p>
        </w:tc>
      </w:tr>
      <w:tr w:rsidR="00AF499C" w:rsidRPr="00AF499C" w14:paraId="56D23779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4E79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5282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yrB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3398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44.1</w:t>
            </w:r>
          </w:p>
        </w:tc>
      </w:tr>
      <w:tr w:rsidR="00AF499C" w:rsidRPr="00AF499C" w14:paraId="17392F57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6F17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lastRenderedPageBreak/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8AAAF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yrB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D90D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46.1</w:t>
            </w:r>
          </w:p>
        </w:tc>
      </w:tr>
      <w:tr w:rsidR="00AF499C" w:rsidRPr="00AF499C" w14:paraId="08B41957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9E3C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4854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yrB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A379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47.1</w:t>
            </w:r>
          </w:p>
        </w:tc>
      </w:tr>
      <w:tr w:rsidR="00AF499C" w:rsidRPr="00AF499C" w14:paraId="3A9F6F4B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CE4E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5C0D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yrB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3D2E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48.1</w:t>
            </w:r>
          </w:p>
        </w:tc>
      </w:tr>
      <w:tr w:rsidR="00AF499C" w:rsidRPr="00AF499C" w14:paraId="1C41F6AD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D55A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AE2F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yrB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22A0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49.1</w:t>
            </w:r>
          </w:p>
        </w:tc>
      </w:tr>
      <w:tr w:rsidR="00AF499C" w:rsidRPr="00AF499C" w14:paraId="023F4335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118E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5F9E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yrB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15A3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50.1</w:t>
            </w:r>
          </w:p>
        </w:tc>
      </w:tr>
      <w:tr w:rsidR="00AF499C" w:rsidRPr="00AF499C" w14:paraId="014FEB4B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01FD7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523A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yrB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4DC2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51.1</w:t>
            </w:r>
          </w:p>
        </w:tc>
      </w:tr>
      <w:tr w:rsidR="00AF499C" w:rsidRPr="00AF499C" w14:paraId="73FB21E8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2453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6CFF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yrB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5DCF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52.1</w:t>
            </w:r>
          </w:p>
        </w:tc>
      </w:tr>
      <w:tr w:rsidR="00AF499C" w:rsidRPr="00AF499C" w14:paraId="5772E6D4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0BF3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547A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yrB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B7A6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53.1</w:t>
            </w:r>
          </w:p>
        </w:tc>
      </w:tr>
      <w:tr w:rsidR="00AF499C" w:rsidRPr="00AF499C" w14:paraId="6986ACE8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E3C1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324F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yrB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E6BB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54.1</w:t>
            </w:r>
          </w:p>
        </w:tc>
      </w:tr>
      <w:tr w:rsidR="00AF499C" w:rsidRPr="00AF499C" w14:paraId="0F4B9269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43C4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9ADF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yrB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83908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55.1</w:t>
            </w:r>
          </w:p>
        </w:tc>
      </w:tr>
      <w:tr w:rsidR="00AF499C" w:rsidRPr="00AF499C" w14:paraId="5CAE6DC5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C8F0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8B57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yrB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5BA7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59.1</w:t>
            </w:r>
          </w:p>
        </w:tc>
      </w:tr>
      <w:tr w:rsidR="00AF499C" w:rsidRPr="00AF499C" w14:paraId="26123FD4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60DE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07A5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yrB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2152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60.1</w:t>
            </w:r>
          </w:p>
        </w:tc>
      </w:tr>
      <w:tr w:rsidR="00AF499C" w:rsidRPr="00AF499C" w14:paraId="051882DF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7668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44F6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yrB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836B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61.1</w:t>
            </w:r>
          </w:p>
        </w:tc>
      </w:tr>
      <w:tr w:rsidR="00AF499C" w:rsidRPr="00AF499C" w14:paraId="1266DC71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15DC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589BE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yrB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1AE4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64.1</w:t>
            </w:r>
          </w:p>
        </w:tc>
      </w:tr>
      <w:tr w:rsidR="00AF499C" w:rsidRPr="00AF499C" w14:paraId="7913F832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392F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93B1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yrB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C876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65.1</w:t>
            </w:r>
          </w:p>
        </w:tc>
      </w:tr>
      <w:tr w:rsidR="00AF499C" w:rsidRPr="00AF499C" w14:paraId="1C8035BA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59EB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45779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yrB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AAC4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66.1</w:t>
            </w:r>
          </w:p>
        </w:tc>
      </w:tr>
      <w:tr w:rsidR="00AF499C" w:rsidRPr="00AF499C" w14:paraId="5B64DFC2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9E5C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1E36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yrB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CEE7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67.1</w:t>
            </w:r>
          </w:p>
        </w:tc>
      </w:tr>
      <w:tr w:rsidR="00AF499C" w:rsidRPr="00AF499C" w14:paraId="57E7A012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90CD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E552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yrB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5396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68.1</w:t>
            </w:r>
          </w:p>
        </w:tc>
      </w:tr>
      <w:tr w:rsidR="00AF499C" w:rsidRPr="00AF499C" w14:paraId="4985F1C1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4BE3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1F82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yrB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8F40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69.1</w:t>
            </w:r>
          </w:p>
        </w:tc>
      </w:tr>
      <w:tr w:rsidR="00AF499C" w:rsidRPr="00AF499C" w14:paraId="38470410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84AB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6FA8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yrB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6527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70.1</w:t>
            </w:r>
          </w:p>
        </w:tc>
      </w:tr>
      <w:tr w:rsidR="00AF499C" w:rsidRPr="00AF499C" w14:paraId="4F4BF9E1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3A95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3313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yrB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2D11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71.1</w:t>
            </w:r>
          </w:p>
        </w:tc>
      </w:tr>
      <w:tr w:rsidR="00AF499C" w:rsidRPr="00AF499C" w14:paraId="16EB3BB8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E121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9D98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yrB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AAE3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72.1</w:t>
            </w:r>
          </w:p>
        </w:tc>
      </w:tr>
      <w:tr w:rsidR="00AF499C" w:rsidRPr="00AF499C" w14:paraId="22FC69B5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EC85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8FB9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yrB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9847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73.1</w:t>
            </w:r>
          </w:p>
        </w:tc>
      </w:tr>
      <w:tr w:rsidR="00AF499C" w:rsidRPr="00AF499C" w14:paraId="2D36ED9A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70045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46C2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yrB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6047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74.1</w:t>
            </w:r>
          </w:p>
        </w:tc>
      </w:tr>
      <w:tr w:rsidR="00AF499C" w:rsidRPr="00AF499C" w14:paraId="69252CC9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5FDA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06E7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yrB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ACF0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75.1</w:t>
            </w:r>
          </w:p>
        </w:tc>
      </w:tr>
      <w:tr w:rsidR="00AF499C" w:rsidRPr="00AF499C" w14:paraId="26CE5A47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414C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DF68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yrB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66F0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76.1</w:t>
            </w:r>
          </w:p>
        </w:tc>
      </w:tr>
      <w:tr w:rsidR="00AF499C" w:rsidRPr="00AF499C" w14:paraId="32D8E8B2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A1D8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A8AD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yrB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C738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77.1</w:t>
            </w:r>
          </w:p>
        </w:tc>
      </w:tr>
      <w:tr w:rsidR="00AF499C" w:rsidRPr="00AF499C" w14:paraId="6E879C60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3C8A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5C69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yrB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1A9B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78.1</w:t>
            </w:r>
          </w:p>
        </w:tc>
      </w:tr>
      <w:tr w:rsidR="00AF499C" w:rsidRPr="00AF499C" w14:paraId="5AC0E823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70E1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4E5C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yrB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F86B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79.1</w:t>
            </w:r>
          </w:p>
        </w:tc>
      </w:tr>
      <w:tr w:rsidR="00AF499C" w:rsidRPr="00AF499C" w14:paraId="16094E5C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65AA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FE37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yrB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6850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80.1</w:t>
            </w:r>
          </w:p>
        </w:tc>
      </w:tr>
      <w:tr w:rsidR="00AF499C" w:rsidRPr="00AF499C" w14:paraId="023E6E01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FCE7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a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0FAD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489F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29445.1</w:t>
            </w:r>
          </w:p>
        </w:tc>
      </w:tr>
      <w:tr w:rsidR="00AF499C" w:rsidRPr="00AF499C" w14:paraId="6225F56B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ECDB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a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7C06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CF9B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29447.1</w:t>
            </w:r>
          </w:p>
        </w:tc>
      </w:tr>
      <w:tr w:rsidR="00AF499C" w:rsidRPr="00AF499C" w14:paraId="54B5E579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4EC5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a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B1FE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4463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29448.1</w:t>
            </w:r>
          </w:p>
        </w:tc>
      </w:tr>
      <w:tr w:rsidR="00AF499C" w:rsidRPr="00AF499C" w14:paraId="23E6B37F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12FB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a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07AB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176C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29449.1</w:t>
            </w:r>
          </w:p>
        </w:tc>
      </w:tr>
      <w:tr w:rsidR="00AF499C" w:rsidRPr="00AF499C" w14:paraId="012F2625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0C4A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a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046F3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B6E3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29452.1</w:t>
            </w:r>
          </w:p>
        </w:tc>
      </w:tr>
      <w:tr w:rsidR="00AF499C" w:rsidRPr="00AF499C" w14:paraId="346F1052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712D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a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A7AD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6E94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29453.1</w:t>
            </w:r>
          </w:p>
        </w:tc>
      </w:tr>
      <w:tr w:rsidR="00AF499C" w:rsidRPr="00AF499C" w14:paraId="18E7D111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1EBF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a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57065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9B826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29454.1</w:t>
            </w:r>
          </w:p>
        </w:tc>
      </w:tr>
      <w:tr w:rsidR="00AF499C" w:rsidRPr="00AF499C" w14:paraId="4C3192DD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C2CA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a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9D45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3E6F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29455.1</w:t>
            </w:r>
          </w:p>
        </w:tc>
      </w:tr>
      <w:tr w:rsidR="00AF499C" w:rsidRPr="00AF499C" w14:paraId="4477601B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BF40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a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DEF9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E148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29456.1</w:t>
            </w:r>
          </w:p>
        </w:tc>
      </w:tr>
      <w:tr w:rsidR="00AF499C" w:rsidRPr="00AF499C" w14:paraId="55213C90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EC17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a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04A3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C205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29457.1</w:t>
            </w:r>
          </w:p>
        </w:tc>
      </w:tr>
      <w:tr w:rsidR="00AF499C" w:rsidRPr="00AF499C" w14:paraId="757A8191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1D386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a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A9ED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B7D1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29458.1</w:t>
            </w:r>
          </w:p>
        </w:tc>
      </w:tr>
      <w:tr w:rsidR="00AF499C" w:rsidRPr="00AF499C" w14:paraId="6F0EFF0A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989F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a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DBC8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6D9D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29459.1</w:t>
            </w:r>
          </w:p>
        </w:tc>
      </w:tr>
      <w:tr w:rsidR="00AF499C" w:rsidRPr="00AF499C" w14:paraId="0535DB1F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B13D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a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5575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50AA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29460.1</w:t>
            </w:r>
          </w:p>
        </w:tc>
      </w:tr>
      <w:tr w:rsidR="00AF499C" w:rsidRPr="00AF499C" w14:paraId="3A029A5E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3E7C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a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0EF3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-23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65733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30487.1</w:t>
            </w:r>
          </w:p>
        </w:tc>
      </w:tr>
      <w:tr w:rsidR="00AF499C" w:rsidRPr="00AF499C" w14:paraId="7E5B72BC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8CC4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a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0DE1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-23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4D13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30488.1</w:t>
            </w:r>
          </w:p>
        </w:tc>
      </w:tr>
      <w:tr w:rsidR="00AF499C" w:rsidRPr="00AF499C" w14:paraId="04CC505B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DA03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lastRenderedPageBreak/>
              <w:t>Cras1a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92D6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-23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0DD0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30489.1</w:t>
            </w:r>
          </w:p>
        </w:tc>
      </w:tr>
      <w:tr w:rsidR="00AF499C" w:rsidRPr="00AF499C" w14:paraId="63C99610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35B5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a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51AB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-23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E91B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30490.1</w:t>
            </w:r>
          </w:p>
        </w:tc>
      </w:tr>
      <w:tr w:rsidR="00AF499C" w:rsidRPr="00AF499C" w14:paraId="712C3819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EC99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a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78CC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-23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0849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30492.1</w:t>
            </w:r>
          </w:p>
        </w:tc>
      </w:tr>
      <w:tr w:rsidR="00AF499C" w:rsidRPr="00AF499C" w14:paraId="52F57FA9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7118B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a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DBAE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-23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755D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30493.1</w:t>
            </w:r>
          </w:p>
        </w:tc>
      </w:tr>
      <w:tr w:rsidR="00AF499C" w:rsidRPr="00AF499C" w14:paraId="0F39F33F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F4CB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a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EC58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-23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D672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30494.1</w:t>
            </w:r>
          </w:p>
        </w:tc>
      </w:tr>
      <w:tr w:rsidR="00AF499C" w:rsidRPr="00AF499C" w14:paraId="44B386F1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5695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a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703F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-23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F56D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30495.1</w:t>
            </w:r>
          </w:p>
        </w:tc>
      </w:tr>
      <w:tr w:rsidR="00AF499C" w:rsidRPr="00AF499C" w14:paraId="044C721D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CA9A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a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597A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-23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6D02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30498.1</w:t>
            </w:r>
          </w:p>
        </w:tc>
      </w:tr>
      <w:tr w:rsidR="00AF499C" w:rsidRPr="00AF499C" w14:paraId="650D6B6D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2857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a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6481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-23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9A1B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30499.1</w:t>
            </w:r>
          </w:p>
        </w:tc>
      </w:tr>
      <w:tr w:rsidR="00AF499C" w:rsidRPr="00AF499C" w14:paraId="0E6BEED1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F2A2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a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1408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-23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F49E5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30500.1</w:t>
            </w:r>
          </w:p>
        </w:tc>
      </w:tr>
      <w:tr w:rsidR="00AF499C" w:rsidRPr="00AF499C" w14:paraId="4C58DA24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56EA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a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3461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-23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42A5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30501.1</w:t>
            </w:r>
          </w:p>
        </w:tc>
      </w:tr>
      <w:tr w:rsidR="00AF499C" w:rsidRPr="00AF499C" w14:paraId="64FF40ED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57A1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a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8694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-23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B2B0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30502.1</w:t>
            </w:r>
          </w:p>
        </w:tc>
      </w:tr>
      <w:tr w:rsidR="00AF499C" w:rsidRPr="00AF499C" w14:paraId="57A35E4D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AAE9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a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7F52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-23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4920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30503.1</w:t>
            </w:r>
          </w:p>
        </w:tc>
      </w:tr>
      <w:tr w:rsidR="00AF499C" w:rsidRPr="00AF499C" w14:paraId="2A9CC76E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593B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a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0312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-23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AEAC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30504.1</w:t>
            </w:r>
          </w:p>
        </w:tc>
      </w:tr>
      <w:tr w:rsidR="00AF499C" w:rsidRPr="00AF499C" w14:paraId="28E0D565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B8E3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a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BCA3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omp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991F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38961.1</w:t>
            </w:r>
          </w:p>
        </w:tc>
      </w:tr>
      <w:tr w:rsidR="00AF499C" w:rsidRPr="00AF499C" w14:paraId="6F44F3A9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74D6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a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1F7E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omp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F762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38962.1</w:t>
            </w:r>
          </w:p>
        </w:tc>
      </w:tr>
      <w:tr w:rsidR="00AF499C" w:rsidRPr="00AF499C" w14:paraId="2E1D9719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4826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a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B3B0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omp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4495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38963.1</w:t>
            </w:r>
          </w:p>
        </w:tc>
      </w:tr>
      <w:tr w:rsidR="00AF499C" w:rsidRPr="00AF499C" w14:paraId="264B3500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A587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a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1E5B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omp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7693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38964.1</w:t>
            </w:r>
          </w:p>
        </w:tc>
      </w:tr>
      <w:tr w:rsidR="00AF499C" w:rsidRPr="00AF499C" w14:paraId="1A1849FD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CFD5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a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EEEB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omp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961C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38966.1</w:t>
            </w:r>
          </w:p>
        </w:tc>
      </w:tr>
      <w:tr w:rsidR="00AF499C" w:rsidRPr="00AF499C" w14:paraId="5B3C6DB5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B21B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a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922C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omp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8EA9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38967.1</w:t>
            </w:r>
          </w:p>
        </w:tc>
      </w:tr>
      <w:tr w:rsidR="00AF499C" w:rsidRPr="00AF499C" w14:paraId="64797838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9A43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a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D247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omp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E128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38970.1</w:t>
            </w:r>
          </w:p>
        </w:tc>
      </w:tr>
      <w:tr w:rsidR="00AF499C" w:rsidRPr="00AF499C" w14:paraId="3AE62902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5D89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a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2969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omp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8A74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38971.1</w:t>
            </w:r>
          </w:p>
        </w:tc>
      </w:tr>
      <w:tr w:rsidR="00AF499C" w:rsidRPr="00AF499C" w14:paraId="06F8DDCE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FFFE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a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81F8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omp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E27C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38972.1</w:t>
            </w:r>
          </w:p>
        </w:tc>
      </w:tr>
      <w:tr w:rsidR="00AF499C" w:rsidRPr="00AF499C" w14:paraId="63357F4B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1D98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a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260D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omp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9E14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38973.1</w:t>
            </w:r>
          </w:p>
        </w:tc>
      </w:tr>
      <w:tr w:rsidR="00AF499C" w:rsidRPr="00AF499C" w14:paraId="272CA4D1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15A2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a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C785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omp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06F5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38974.1</w:t>
            </w:r>
          </w:p>
        </w:tc>
      </w:tr>
      <w:tr w:rsidR="00AF499C" w:rsidRPr="00AF499C" w14:paraId="4011960A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BA69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a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2BF5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2D6A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49166.1</w:t>
            </w:r>
          </w:p>
        </w:tc>
      </w:tr>
      <w:tr w:rsidR="00AF499C" w:rsidRPr="00AF499C" w14:paraId="59BDF422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5E18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a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93D4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17D3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49168.1</w:t>
            </w:r>
          </w:p>
        </w:tc>
      </w:tr>
      <w:tr w:rsidR="00AF499C" w:rsidRPr="00AF499C" w14:paraId="2F0DB507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BA2E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a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6517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0F7C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49169.1</w:t>
            </w:r>
          </w:p>
        </w:tc>
      </w:tr>
      <w:tr w:rsidR="00AF499C" w:rsidRPr="00AF499C" w14:paraId="76FE13C1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6A89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a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E2A3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5F11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49175.1</w:t>
            </w:r>
          </w:p>
        </w:tc>
      </w:tr>
      <w:tr w:rsidR="00AF499C" w:rsidRPr="00AF499C" w14:paraId="73C45F1A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8D99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a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1114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1E32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49176.1</w:t>
            </w:r>
          </w:p>
        </w:tc>
      </w:tr>
      <w:tr w:rsidR="00AF499C" w:rsidRPr="00AF499C" w14:paraId="12D8FFC0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1660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a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3DE8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BCB0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49177.1</w:t>
            </w:r>
          </w:p>
        </w:tc>
      </w:tr>
      <w:tr w:rsidR="00AF499C" w:rsidRPr="00AF499C" w14:paraId="74B458B6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8164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a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C98F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E4DB0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49188.1</w:t>
            </w:r>
          </w:p>
        </w:tc>
      </w:tr>
      <w:tr w:rsidR="00AF499C" w:rsidRPr="00AF499C" w14:paraId="368A073D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C39E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a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6091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79DB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49189.1</w:t>
            </w:r>
          </w:p>
        </w:tc>
      </w:tr>
      <w:tr w:rsidR="00AF499C" w:rsidRPr="00AF499C" w14:paraId="27FFBDAC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48AD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a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0737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9752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49202.1</w:t>
            </w:r>
          </w:p>
        </w:tc>
      </w:tr>
      <w:tr w:rsidR="00AF499C" w:rsidRPr="00AF499C" w14:paraId="625E4D7B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1C2FE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a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752A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B2D1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49203.1</w:t>
            </w:r>
          </w:p>
        </w:tc>
      </w:tr>
      <w:tr w:rsidR="00AF499C" w:rsidRPr="00AF499C" w14:paraId="32A0D16F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F5E5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a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4318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E2CF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49204.1</w:t>
            </w:r>
          </w:p>
        </w:tc>
      </w:tr>
      <w:tr w:rsidR="00AF499C" w:rsidRPr="00AF499C" w14:paraId="16FDA589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F5BE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a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578D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8EA3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49205.1</w:t>
            </w:r>
          </w:p>
        </w:tc>
      </w:tr>
      <w:tr w:rsidR="00AF499C" w:rsidRPr="00AF499C" w14:paraId="499D84AA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427C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a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5C65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05FBE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49207.1</w:t>
            </w:r>
          </w:p>
        </w:tc>
      </w:tr>
      <w:tr w:rsidR="00AF499C" w:rsidRPr="00AF499C" w14:paraId="4982B830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74CF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a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180F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C812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49208.1</w:t>
            </w:r>
          </w:p>
        </w:tc>
      </w:tr>
      <w:tr w:rsidR="00AF499C" w:rsidRPr="00AF499C" w14:paraId="6939E67E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0E42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a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E6AE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8615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49209.1</w:t>
            </w:r>
          </w:p>
        </w:tc>
      </w:tr>
      <w:tr w:rsidR="00AF499C" w:rsidRPr="00AF499C" w14:paraId="4E658D8C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C64F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a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A0E8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B3C5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49210.1</w:t>
            </w:r>
          </w:p>
        </w:tc>
      </w:tr>
      <w:tr w:rsidR="00AF499C" w:rsidRPr="00AF499C" w14:paraId="1D297A20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40E7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a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B1C6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D985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49211.1</w:t>
            </w:r>
          </w:p>
        </w:tc>
      </w:tr>
      <w:tr w:rsidR="00AF499C" w:rsidRPr="00AF499C" w14:paraId="794C4B51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EEC8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a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4B4C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8504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49212.1</w:t>
            </w:r>
          </w:p>
        </w:tc>
      </w:tr>
      <w:tr w:rsidR="00AF499C" w:rsidRPr="00AF499C" w14:paraId="2E50DE28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263F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b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249E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A2C4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29446.1</w:t>
            </w:r>
          </w:p>
        </w:tc>
      </w:tr>
      <w:tr w:rsidR="00AF499C" w:rsidRPr="00AF499C" w14:paraId="345CDF1B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779D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b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B5BF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3172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29450.1</w:t>
            </w:r>
          </w:p>
        </w:tc>
      </w:tr>
      <w:tr w:rsidR="00AF499C" w:rsidRPr="00AF499C" w14:paraId="121EAE6F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7ECC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b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329D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19FD7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29451.1</w:t>
            </w:r>
          </w:p>
        </w:tc>
      </w:tr>
      <w:tr w:rsidR="00AF499C" w:rsidRPr="00AF499C" w14:paraId="369E023D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6873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lastRenderedPageBreak/>
              <w:t>Cras1b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EB10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-23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A6E8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30491.1</w:t>
            </w:r>
          </w:p>
        </w:tc>
      </w:tr>
      <w:tr w:rsidR="00AF499C" w:rsidRPr="00AF499C" w14:paraId="384DA2F0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8A60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b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5C8B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-23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1BF1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30496.1</w:t>
            </w:r>
          </w:p>
        </w:tc>
      </w:tr>
      <w:tr w:rsidR="00AF499C" w:rsidRPr="00AF499C" w14:paraId="5A7D27DC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09E2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b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F937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-23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8DB2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30497.1</w:t>
            </w:r>
          </w:p>
        </w:tc>
      </w:tr>
      <w:tr w:rsidR="00AF499C" w:rsidRPr="00AF499C" w14:paraId="14ED2F36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F0CF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b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07A9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omp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B515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38965.1</w:t>
            </w:r>
          </w:p>
        </w:tc>
      </w:tr>
      <w:tr w:rsidR="00AF499C" w:rsidRPr="00AF499C" w14:paraId="3AC4FDCB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8D69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b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D9D5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omp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948A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38968.1</w:t>
            </w:r>
          </w:p>
        </w:tc>
      </w:tr>
      <w:tr w:rsidR="00AF499C" w:rsidRPr="00AF499C" w14:paraId="2F044111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9276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b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90E9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omp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1292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38969.1</w:t>
            </w:r>
          </w:p>
        </w:tc>
      </w:tr>
      <w:tr w:rsidR="00AF499C" w:rsidRPr="00AF499C" w14:paraId="3A707118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0EDB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b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D26D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8661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49171.1</w:t>
            </w:r>
          </w:p>
        </w:tc>
      </w:tr>
      <w:tr w:rsidR="00AF499C" w:rsidRPr="00AF499C" w14:paraId="74CFD292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F742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b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8764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E67C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49178.1</w:t>
            </w:r>
          </w:p>
        </w:tc>
      </w:tr>
      <w:tr w:rsidR="00AF499C" w:rsidRPr="00AF499C" w14:paraId="1A2A82DE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E1B5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b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C56A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6759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49217.1</w:t>
            </w:r>
          </w:p>
        </w:tc>
      </w:tr>
      <w:tr w:rsidR="00AF499C" w:rsidRPr="00AF499C" w14:paraId="158FF68F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B440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2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DC86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1D63F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29461.1</w:t>
            </w:r>
          </w:p>
        </w:tc>
      </w:tr>
      <w:tr w:rsidR="00AF499C" w:rsidRPr="00AF499C" w14:paraId="54BBDD8F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295E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2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DA37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529A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29462.1</w:t>
            </w:r>
          </w:p>
        </w:tc>
      </w:tr>
      <w:tr w:rsidR="00AF499C" w:rsidRPr="00AF499C" w14:paraId="4B05E947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F946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2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C60D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FC383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29463.1</w:t>
            </w:r>
          </w:p>
        </w:tc>
      </w:tr>
      <w:tr w:rsidR="00AF499C" w:rsidRPr="00AF499C" w14:paraId="1B75D04A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32B5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2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1E38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-23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2536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30506.1</w:t>
            </w:r>
          </w:p>
        </w:tc>
      </w:tr>
      <w:tr w:rsidR="00AF499C" w:rsidRPr="00AF499C" w14:paraId="450C5DC6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459C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2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44E2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-23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61BF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30507.1</w:t>
            </w:r>
          </w:p>
        </w:tc>
      </w:tr>
      <w:tr w:rsidR="00AF499C" w:rsidRPr="00AF499C" w14:paraId="78709391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65CD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2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514E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-23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099F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30508.1</w:t>
            </w:r>
          </w:p>
        </w:tc>
      </w:tr>
      <w:tr w:rsidR="00AF499C" w:rsidRPr="00AF499C" w14:paraId="613CD626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DA09E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2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AAFD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-23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9C66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30509.1</w:t>
            </w:r>
          </w:p>
        </w:tc>
      </w:tr>
      <w:tr w:rsidR="00AF499C" w:rsidRPr="00AF499C" w14:paraId="4F8A8B3B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0584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2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6976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omp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AD92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38975.1</w:t>
            </w:r>
          </w:p>
        </w:tc>
      </w:tr>
      <w:tr w:rsidR="00AF499C" w:rsidRPr="00AF499C" w14:paraId="4A4C6720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C484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2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CA12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omp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04B0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38976.1</w:t>
            </w:r>
          </w:p>
        </w:tc>
      </w:tr>
      <w:tr w:rsidR="00AF499C" w:rsidRPr="00AF499C" w14:paraId="42210C60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D070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2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3473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omp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F371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38977.1</w:t>
            </w:r>
          </w:p>
        </w:tc>
      </w:tr>
      <w:tr w:rsidR="00AF499C" w:rsidRPr="00AF499C" w14:paraId="5D3023DB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4A05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2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8A8F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omp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6C06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38978.1</w:t>
            </w:r>
          </w:p>
        </w:tc>
      </w:tr>
      <w:tr w:rsidR="00AF499C" w:rsidRPr="00AF499C" w14:paraId="32901393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C6CB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2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462E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231D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49167.1</w:t>
            </w:r>
          </w:p>
        </w:tc>
      </w:tr>
      <w:tr w:rsidR="00AF499C" w:rsidRPr="00AF499C" w14:paraId="166D9192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BC70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2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1FC64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5ED4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49172.1</w:t>
            </w:r>
          </w:p>
        </w:tc>
      </w:tr>
      <w:tr w:rsidR="00AF499C" w:rsidRPr="00AF499C" w14:paraId="2AF7EDB9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6456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2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51AFE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5F3D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49190.1</w:t>
            </w:r>
          </w:p>
        </w:tc>
      </w:tr>
      <w:tr w:rsidR="00AF499C" w:rsidRPr="00AF499C" w14:paraId="7A42E773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7A6A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2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12ED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EF25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T249206.1</w:t>
            </w:r>
          </w:p>
        </w:tc>
      </w:tr>
      <w:tr w:rsidR="00AF499C" w:rsidRPr="00AF499C" w14:paraId="07010581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61D1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D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6CE0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enome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9BD5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PKRU02000001.1</w:t>
            </w:r>
          </w:p>
        </w:tc>
      </w:tr>
      <w:tr w:rsidR="00AF499C" w:rsidRPr="00AF499C" w14:paraId="4DCEAE35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CCC0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D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B074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3CCA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KX163276.1</w:t>
            </w:r>
          </w:p>
        </w:tc>
      </w:tr>
      <w:tr w:rsidR="00AF499C" w:rsidRPr="00AF499C" w14:paraId="60999E3A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E000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D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4893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0563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KX163277.1</w:t>
            </w:r>
          </w:p>
        </w:tc>
      </w:tr>
      <w:tr w:rsidR="00AF499C" w:rsidRPr="00AF499C" w14:paraId="164145D7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8142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D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8EF8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DA216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KX618639.1</w:t>
            </w:r>
          </w:p>
        </w:tc>
      </w:tr>
      <w:tr w:rsidR="00AF499C" w:rsidRPr="00AF499C" w14:paraId="1167D83A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10A8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D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D59B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8CE8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KX618640.1</w:t>
            </w:r>
          </w:p>
        </w:tc>
      </w:tr>
      <w:tr w:rsidR="00AF499C" w:rsidRPr="00AF499C" w14:paraId="371324BB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EF22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D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B934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-23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E334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KX752575.1</w:t>
            </w:r>
          </w:p>
        </w:tc>
      </w:tr>
      <w:tr w:rsidR="00AF499C" w:rsidRPr="00AF499C" w14:paraId="78EFC27B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4FB4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D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D837A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-23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C7E8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KX752580.1</w:t>
            </w:r>
          </w:p>
        </w:tc>
      </w:tr>
      <w:tr w:rsidR="00AF499C" w:rsidRPr="00AF499C" w14:paraId="6F8D6311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4F22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D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B8E2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A286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KX752582.1</w:t>
            </w:r>
          </w:p>
        </w:tc>
      </w:tr>
      <w:tr w:rsidR="00AF499C" w:rsidRPr="00AF499C" w14:paraId="27F491BE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E670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D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462E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1D63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KX752587.1</w:t>
            </w:r>
          </w:p>
        </w:tc>
      </w:tr>
      <w:tr w:rsidR="00AF499C" w:rsidRPr="00AF499C" w14:paraId="1C6E2E75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7E69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D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A6DE8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-23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4355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KY486280.1</w:t>
            </w:r>
          </w:p>
        </w:tc>
      </w:tr>
      <w:tr w:rsidR="00AF499C" w:rsidRPr="00AF499C" w14:paraId="24880BA4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903A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D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E68D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-23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8B44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KY486281.1</w:t>
            </w:r>
          </w:p>
        </w:tc>
      </w:tr>
      <w:tr w:rsidR="00AF499C" w:rsidRPr="00AF499C" w14:paraId="49B9FC1B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346E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D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2F75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-23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770A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KY486282.1</w:t>
            </w:r>
          </w:p>
        </w:tc>
      </w:tr>
      <w:tr w:rsidR="00AF499C" w:rsidRPr="00AF499C" w14:paraId="29728C95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9632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D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EF7F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-23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A816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KY486283.1</w:t>
            </w:r>
          </w:p>
        </w:tc>
      </w:tr>
      <w:tr w:rsidR="00AF499C" w:rsidRPr="00AF499C" w14:paraId="4A5D9EC5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7ECE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D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7F2F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-23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FFB0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KY486284.1</w:t>
            </w:r>
          </w:p>
        </w:tc>
      </w:tr>
      <w:tr w:rsidR="00AF499C" w:rsidRPr="00AF499C" w14:paraId="426A7096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0CF0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D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1E7E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-23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A458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KY486285.1</w:t>
            </w:r>
          </w:p>
        </w:tc>
      </w:tr>
      <w:tr w:rsidR="00AF499C" w:rsidRPr="00AF499C" w14:paraId="3BE1ED2B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DFFD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D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C8A4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-23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2E32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KY486286.1</w:t>
            </w:r>
          </w:p>
        </w:tc>
      </w:tr>
      <w:tr w:rsidR="00AF499C" w:rsidRPr="00AF499C" w14:paraId="34C11383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470D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D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91F3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-23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ECB7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KY486287.1</w:t>
            </w:r>
          </w:p>
        </w:tc>
      </w:tr>
      <w:tr w:rsidR="00AF499C" w:rsidRPr="00AF499C" w14:paraId="443BD815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65CA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D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ED919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-23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F731B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KY486288.1</w:t>
            </w:r>
          </w:p>
        </w:tc>
      </w:tr>
      <w:tr w:rsidR="00AF499C" w:rsidRPr="00AF499C" w14:paraId="5A7649A0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DD6ED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D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2772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-23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160A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KY486289.1</w:t>
            </w:r>
          </w:p>
        </w:tc>
      </w:tr>
      <w:tr w:rsidR="00AF499C" w:rsidRPr="00AF499C" w14:paraId="413AA44C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F3605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D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280B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-23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14B1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KY486290.1</w:t>
            </w:r>
          </w:p>
        </w:tc>
      </w:tr>
      <w:tr w:rsidR="00AF499C" w:rsidRPr="00AF499C" w14:paraId="4ADAFC22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DC38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D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2528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-23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23F78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KY486291.1</w:t>
            </w:r>
          </w:p>
        </w:tc>
      </w:tr>
      <w:tr w:rsidR="00AF499C" w:rsidRPr="00AF499C" w14:paraId="20237B6D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7903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lastRenderedPageBreak/>
              <w:t>D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5B04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-23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97E0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KY486292.1</w:t>
            </w:r>
          </w:p>
        </w:tc>
      </w:tr>
      <w:tr w:rsidR="00AF499C" w:rsidRPr="00AF499C" w14:paraId="2BC0710B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2CBA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D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AC0D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4104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KY486293.1</w:t>
            </w:r>
          </w:p>
        </w:tc>
      </w:tr>
      <w:tr w:rsidR="00AF499C" w:rsidRPr="00AF499C" w14:paraId="1AF41FA3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D8E4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D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75CF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5FAD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KY486294.1</w:t>
            </w:r>
          </w:p>
        </w:tc>
      </w:tr>
      <w:tr w:rsidR="00AF499C" w:rsidRPr="00AF499C" w14:paraId="7B1C9A7F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E5F6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D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F765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BEC1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KY486295.1</w:t>
            </w:r>
          </w:p>
        </w:tc>
      </w:tr>
      <w:tr w:rsidR="00AF499C" w:rsidRPr="00AF499C" w14:paraId="15514D18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FF52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D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D565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68B7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KY486296.1</w:t>
            </w:r>
          </w:p>
        </w:tc>
      </w:tr>
      <w:tr w:rsidR="00AF499C" w:rsidRPr="00AF499C" w14:paraId="64835407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744A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D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241B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-23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0E5F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KY619977.1</w:t>
            </w:r>
          </w:p>
        </w:tc>
      </w:tr>
      <w:tr w:rsidR="00AF499C" w:rsidRPr="00AF499C" w14:paraId="35DBD0F4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B70D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D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4382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-23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B006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KY619979.1</w:t>
            </w:r>
          </w:p>
        </w:tc>
      </w:tr>
      <w:tr w:rsidR="00AF499C" w:rsidRPr="00AF499C" w14:paraId="3680DD3D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BF09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D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9A36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-23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F6CE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KY619981.1</w:t>
            </w:r>
          </w:p>
        </w:tc>
      </w:tr>
      <w:tr w:rsidR="00AF499C" w:rsidRPr="00AF499C" w14:paraId="380284A6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43D6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D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4AD3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-23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659D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KY619982.1</w:t>
            </w:r>
          </w:p>
        </w:tc>
      </w:tr>
      <w:tr w:rsidR="00AF499C" w:rsidRPr="00AF499C" w14:paraId="2ACC8A40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7967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D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43BF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-23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DE37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KY619983.1</w:t>
            </w:r>
          </w:p>
        </w:tc>
      </w:tr>
      <w:tr w:rsidR="00AF499C" w:rsidRPr="00AF499C" w14:paraId="4D956DBD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0854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D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6C2D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CE90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KY619985.1</w:t>
            </w:r>
          </w:p>
        </w:tc>
      </w:tr>
      <w:tr w:rsidR="00AF499C" w:rsidRPr="00AF499C" w14:paraId="4001CD2F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FD99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D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AEE8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CF93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KY619989.1</w:t>
            </w:r>
          </w:p>
        </w:tc>
      </w:tr>
      <w:tr w:rsidR="00AF499C" w:rsidRPr="00AF499C" w14:paraId="72336E2F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956D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D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677D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029E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KY624596.1</w:t>
            </w:r>
          </w:p>
        </w:tc>
      </w:tr>
      <w:tr w:rsidR="00AF499C" w:rsidRPr="00AF499C" w14:paraId="03BC43FC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16EBE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D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5977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0D58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KY753132.1</w:t>
            </w:r>
          </w:p>
        </w:tc>
      </w:tr>
      <w:tr w:rsidR="00AF499C" w:rsidRPr="00AF499C" w14:paraId="37C32C03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8C6E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D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385A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A802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KY777462.1</w:t>
            </w:r>
          </w:p>
        </w:tc>
      </w:tr>
      <w:tr w:rsidR="00AF499C" w:rsidRPr="00AF499C" w14:paraId="0ECBA2D0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C52B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D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F333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BB56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657027.1</w:t>
            </w:r>
          </w:p>
        </w:tc>
      </w:tr>
      <w:tr w:rsidR="00AF499C" w:rsidRPr="00AF499C" w14:paraId="35A917DB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1D05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D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27E1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BDBB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1014.1</w:t>
            </w:r>
          </w:p>
        </w:tc>
      </w:tr>
      <w:tr w:rsidR="00AF499C" w:rsidRPr="00AF499C" w14:paraId="5E29844F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5099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D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EE32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DAA4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1021.1</w:t>
            </w:r>
          </w:p>
        </w:tc>
      </w:tr>
      <w:tr w:rsidR="00AF499C" w:rsidRPr="00AF499C" w14:paraId="3AF81956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5BED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D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7066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dk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DCEE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36.1</w:t>
            </w:r>
          </w:p>
        </w:tc>
      </w:tr>
      <w:tr w:rsidR="00AF499C" w:rsidRPr="00AF499C" w14:paraId="66D19DA4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0DDC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D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8AD2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t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6874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73.1</w:t>
            </w:r>
          </w:p>
        </w:tc>
      </w:tr>
      <w:tr w:rsidR="00AF499C" w:rsidRPr="00AF499C" w14:paraId="45934422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9826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D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CA3D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b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6B46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10.1</w:t>
            </w:r>
          </w:p>
        </w:tc>
      </w:tr>
      <w:tr w:rsidR="00AF499C" w:rsidRPr="00AF499C" w14:paraId="7E5DFCE0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9A41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D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8FB1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tsZ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5A16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47.1</w:t>
            </w:r>
          </w:p>
        </w:tc>
      </w:tr>
      <w:tr w:rsidR="00AF499C" w:rsidRPr="00AF499C" w14:paraId="6D364E56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B255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D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57B1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ly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EEEA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84.1</w:t>
            </w:r>
          </w:p>
        </w:tc>
      </w:tr>
      <w:tr w:rsidR="00AF499C" w:rsidRPr="00AF499C" w14:paraId="0A2293E9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8392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D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51CA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roEL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A09B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21.1</w:t>
            </w:r>
          </w:p>
        </w:tc>
      </w:tr>
      <w:tr w:rsidR="00AF499C" w:rsidRPr="00AF499C" w14:paraId="790FFE16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1057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D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CA74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yrB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A86B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58.1</w:t>
            </w:r>
          </w:p>
        </w:tc>
      </w:tr>
      <w:tr w:rsidR="00AF499C" w:rsidRPr="00AF499C" w14:paraId="2880B7A4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394E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D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3D54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-23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9042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911708.1</w:t>
            </w:r>
          </w:p>
        </w:tc>
      </w:tr>
      <w:tr w:rsidR="00AF499C" w:rsidRPr="00AF499C" w14:paraId="75D7EDCC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1CAE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D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1957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-23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10EF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911709.1</w:t>
            </w:r>
          </w:p>
        </w:tc>
      </w:tr>
      <w:tr w:rsidR="00AF499C" w:rsidRPr="00AF499C" w14:paraId="1A6309A6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AA3D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D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B7AB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0A19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911711.1</w:t>
            </w:r>
          </w:p>
        </w:tc>
      </w:tr>
      <w:tr w:rsidR="00AF499C" w:rsidRPr="00AF499C" w14:paraId="21C961B9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5F43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D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652F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ACDE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911712.1</w:t>
            </w:r>
          </w:p>
        </w:tc>
      </w:tr>
      <w:tr w:rsidR="00AF499C" w:rsidRPr="00AF499C" w14:paraId="31E9E7AB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6AB0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D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C2DE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A6C4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911714.1</w:t>
            </w:r>
          </w:p>
        </w:tc>
      </w:tr>
      <w:tr w:rsidR="00AF499C" w:rsidRPr="00AF499C" w14:paraId="15E34261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9643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D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6445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84D1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911715.1</w:t>
            </w:r>
          </w:p>
        </w:tc>
      </w:tr>
      <w:tr w:rsidR="00AF499C" w:rsidRPr="00AF499C" w14:paraId="74209E5A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64BD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D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877A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442B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H061376.1</w:t>
            </w:r>
          </w:p>
        </w:tc>
      </w:tr>
      <w:tr w:rsidR="00AF499C" w:rsidRPr="00AF499C" w14:paraId="3F28AA07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7D94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D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873D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-23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16F5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H061377.1</w:t>
            </w:r>
          </w:p>
        </w:tc>
      </w:tr>
      <w:tr w:rsidR="00AF499C" w:rsidRPr="00AF499C" w14:paraId="77B90E6B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FB77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D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D4F4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73FD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H061378.1</w:t>
            </w:r>
          </w:p>
        </w:tc>
      </w:tr>
      <w:tr w:rsidR="00AF499C" w:rsidRPr="00AF499C" w14:paraId="3A4C8382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B0D9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D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62BD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FD590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H748578.1</w:t>
            </w:r>
          </w:p>
        </w:tc>
      </w:tr>
      <w:tr w:rsidR="00AF499C" w:rsidRPr="00AF499C" w14:paraId="0FB5B432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DEDA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E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2772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-23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122E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KX752576.1</w:t>
            </w:r>
          </w:p>
        </w:tc>
      </w:tr>
      <w:tr w:rsidR="00AF499C" w:rsidRPr="00AF499C" w14:paraId="3B46F930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E8A5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E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D79C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-23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5A92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KX752577.1</w:t>
            </w:r>
          </w:p>
        </w:tc>
      </w:tr>
      <w:tr w:rsidR="00AF499C" w:rsidRPr="00AF499C" w14:paraId="62D11078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26CD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E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776F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-23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B8DE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KX752578.1</w:t>
            </w:r>
          </w:p>
        </w:tc>
      </w:tr>
      <w:tr w:rsidR="00AF499C" w:rsidRPr="00AF499C" w14:paraId="11BAF95A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1B52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E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009D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-23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6411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KX752579.1</w:t>
            </w:r>
          </w:p>
        </w:tc>
      </w:tr>
      <w:tr w:rsidR="00AF499C" w:rsidRPr="00AF499C" w14:paraId="43ABDA5D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CB2C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E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4831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-23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7008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KX752581.1</w:t>
            </w:r>
          </w:p>
        </w:tc>
      </w:tr>
      <w:tr w:rsidR="00AF499C" w:rsidRPr="00AF499C" w14:paraId="20C73E06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4F8C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E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8BFB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F85A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KX752583.1</w:t>
            </w:r>
          </w:p>
        </w:tc>
      </w:tr>
      <w:tr w:rsidR="00AF499C" w:rsidRPr="00AF499C" w14:paraId="7C0B8673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3244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E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479B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D150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KX752584.1</w:t>
            </w:r>
          </w:p>
        </w:tc>
      </w:tr>
      <w:tr w:rsidR="00AF499C" w:rsidRPr="00AF499C" w14:paraId="6428E94F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1E7B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E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3D7C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B091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KX752585.1</w:t>
            </w:r>
          </w:p>
        </w:tc>
      </w:tr>
      <w:tr w:rsidR="00AF499C" w:rsidRPr="00AF499C" w14:paraId="19FB5076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B64C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E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4E68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D900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KX752586.1</w:t>
            </w:r>
          </w:p>
        </w:tc>
      </w:tr>
      <w:tr w:rsidR="00AF499C" w:rsidRPr="00AF499C" w14:paraId="1931E71E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A724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E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E8BC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4E21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KX752588.1</w:t>
            </w:r>
          </w:p>
        </w:tc>
      </w:tr>
      <w:tr w:rsidR="00AF499C" w:rsidRPr="00AF499C" w14:paraId="3E7D87F5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C392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lastRenderedPageBreak/>
              <w:t>E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A391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C2ED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KX752589.1</w:t>
            </w:r>
          </w:p>
        </w:tc>
      </w:tr>
      <w:tr w:rsidR="00AF499C" w:rsidRPr="00AF499C" w14:paraId="4E74C459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58F1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E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FD52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-23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0100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KY619980.1</w:t>
            </w:r>
          </w:p>
        </w:tc>
      </w:tr>
      <w:tr w:rsidR="00AF499C" w:rsidRPr="00AF499C" w14:paraId="3224C933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9D6D4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E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76DE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F261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KY619984.1</w:t>
            </w:r>
          </w:p>
        </w:tc>
      </w:tr>
      <w:tr w:rsidR="00AF499C" w:rsidRPr="00AF499C" w14:paraId="103B61B6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76DA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E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5E45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5236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KY619986.1</w:t>
            </w:r>
          </w:p>
        </w:tc>
      </w:tr>
      <w:tr w:rsidR="00AF499C" w:rsidRPr="00AF499C" w14:paraId="1536E9CA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0474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E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C3A0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BDFD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KY619991.1</w:t>
            </w:r>
          </w:p>
        </w:tc>
      </w:tr>
      <w:tr w:rsidR="00AF499C" w:rsidRPr="00AF499C" w14:paraId="79181198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3A41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E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A67D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F3F9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KY619992.1</w:t>
            </w:r>
          </w:p>
        </w:tc>
      </w:tr>
      <w:tr w:rsidR="00AF499C" w:rsidRPr="00AF499C" w14:paraId="3B24C1DE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7F0D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E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EAB3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A36C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KY777461.1</w:t>
            </w:r>
          </w:p>
        </w:tc>
      </w:tr>
      <w:tr w:rsidR="00AF499C" w:rsidRPr="00AF499C" w14:paraId="6B553250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E3D7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E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7B8B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-23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64C2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911710.1</w:t>
            </w:r>
          </w:p>
        </w:tc>
      </w:tr>
      <w:tr w:rsidR="00AF499C" w:rsidRPr="00AF499C" w14:paraId="6F749B8C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80A5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E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19F5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BCB5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911713.1</w:t>
            </w:r>
          </w:p>
        </w:tc>
      </w:tr>
      <w:tr w:rsidR="00AF499C" w:rsidRPr="00AF499C" w14:paraId="52EE1FEA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04D0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E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9146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FEEF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911716.1</w:t>
            </w:r>
          </w:p>
        </w:tc>
      </w:tr>
      <w:tr w:rsidR="00AF499C" w:rsidRPr="00AF499C" w14:paraId="3BD8F5CC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B2CB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F917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B8CE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H259699.1</w:t>
            </w:r>
          </w:p>
        </w:tc>
      </w:tr>
      <w:tr w:rsidR="00AF499C" w:rsidRPr="00AF499C" w14:paraId="7ED5C55B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A6D5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0D74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0901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H259700.1</w:t>
            </w:r>
          </w:p>
        </w:tc>
      </w:tr>
      <w:tr w:rsidR="00AF499C" w:rsidRPr="00AF499C" w14:paraId="35C87AF5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13AE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E948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omp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3DCC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H259701.1</w:t>
            </w:r>
          </w:p>
        </w:tc>
      </w:tr>
      <w:tr w:rsidR="00AF499C" w:rsidRPr="00AF499C" w14:paraId="601D420E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21CE3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1CDB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D608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N256493.1</w:t>
            </w:r>
          </w:p>
        </w:tc>
      </w:tr>
      <w:tr w:rsidR="00AF499C" w:rsidRPr="00AF499C" w14:paraId="26E1AF6C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C0E9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7B7B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F44D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N256494.1</w:t>
            </w:r>
          </w:p>
        </w:tc>
      </w:tr>
      <w:tr w:rsidR="00AF499C" w:rsidRPr="00AF499C" w14:paraId="6277B90F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13939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2852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C612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N256495.1</w:t>
            </w:r>
          </w:p>
        </w:tc>
      </w:tr>
      <w:tr w:rsidR="00AF499C" w:rsidRPr="00AF499C" w14:paraId="324A83A8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34E8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7DE2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-23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2E4A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N256496.1</w:t>
            </w:r>
          </w:p>
        </w:tc>
      </w:tr>
      <w:tr w:rsidR="00AF499C" w:rsidRPr="00AF499C" w14:paraId="5D90561D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9853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8903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-23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20E0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N256497.1</w:t>
            </w:r>
          </w:p>
        </w:tc>
      </w:tr>
      <w:tr w:rsidR="00AF499C" w:rsidRPr="00AF499C" w14:paraId="5252F8E7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48C4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5347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-23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9879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N256498.1</w:t>
            </w:r>
          </w:p>
        </w:tc>
      </w:tr>
      <w:tr w:rsidR="00AF499C" w:rsidRPr="00AF499C" w14:paraId="0A024CC1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3A25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7B71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73B1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N256499.1</w:t>
            </w:r>
          </w:p>
        </w:tc>
      </w:tr>
      <w:tr w:rsidR="00AF499C" w:rsidRPr="00AF499C" w14:paraId="6B08329E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73D7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DBE4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A28B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N256500.1</w:t>
            </w:r>
          </w:p>
        </w:tc>
      </w:tr>
      <w:tr w:rsidR="00AF499C" w:rsidRPr="00AF499C" w14:paraId="63338CDE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ABE3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F8C7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C4DD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N256501.1</w:t>
            </w:r>
          </w:p>
        </w:tc>
      </w:tr>
      <w:tr w:rsidR="00AF499C" w:rsidRPr="00AF499C" w14:paraId="1666B650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0176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EED2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D2BD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N256502.1</w:t>
            </w:r>
          </w:p>
        </w:tc>
      </w:tr>
      <w:tr w:rsidR="00AF499C" w:rsidRPr="00AF499C" w14:paraId="4ECF08FA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CD62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1889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dk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2CA1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N256503.1</w:t>
            </w:r>
          </w:p>
        </w:tc>
      </w:tr>
      <w:tr w:rsidR="00AF499C" w:rsidRPr="00AF499C" w14:paraId="7ED89AE1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842F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F2B3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dk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9E37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N256504.1</w:t>
            </w:r>
          </w:p>
        </w:tc>
      </w:tr>
      <w:tr w:rsidR="00AF499C" w:rsidRPr="00AF499C" w14:paraId="6D229B8C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AA89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296A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dk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B955E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N256505.1</w:t>
            </w:r>
          </w:p>
        </w:tc>
      </w:tr>
      <w:tr w:rsidR="00AF499C" w:rsidRPr="00AF499C" w14:paraId="48BECECF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62F1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9481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dk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07AA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N256506.1</w:t>
            </w:r>
          </w:p>
        </w:tc>
      </w:tr>
      <w:tr w:rsidR="00AF499C" w:rsidRPr="00AF499C" w14:paraId="4DC8C48E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0A92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506D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t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54F1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N256507.1</w:t>
            </w:r>
          </w:p>
        </w:tc>
      </w:tr>
      <w:tr w:rsidR="00AF499C" w:rsidRPr="00AF499C" w14:paraId="7DBD06A7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95E4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2390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t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1E78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N256508.1</w:t>
            </w:r>
          </w:p>
        </w:tc>
      </w:tr>
      <w:tr w:rsidR="00AF499C" w:rsidRPr="00AF499C" w14:paraId="43B0F12A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52D3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4EDF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t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961F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N256509.1</w:t>
            </w:r>
          </w:p>
        </w:tc>
      </w:tr>
      <w:tr w:rsidR="00AF499C" w:rsidRPr="00AF499C" w14:paraId="30770E92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0B25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5DA5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t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77153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N256510.1</w:t>
            </w:r>
          </w:p>
        </w:tc>
      </w:tr>
      <w:tr w:rsidR="00AF499C" w:rsidRPr="00AF499C" w14:paraId="58A9CA35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6B41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84B1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b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4D48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N256511.1</w:t>
            </w:r>
          </w:p>
        </w:tc>
      </w:tr>
      <w:tr w:rsidR="00AF499C" w:rsidRPr="00AF499C" w14:paraId="00C233C4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F2F9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09F2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b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5531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N256512.1</w:t>
            </w:r>
          </w:p>
        </w:tc>
      </w:tr>
      <w:tr w:rsidR="00AF499C" w:rsidRPr="00AF499C" w14:paraId="4F47CEF3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88A7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4F42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b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6C03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N256513.1</w:t>
            </w:r>
          </w:p>
        </w:tc>
      </w:tr>
      <w:tr w:rsidR="00AF499C" w:rsidRPr="00AF499C" w14:paraId="35E40DBF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B0E2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9D74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b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405E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N256514.1</w:t>
            </w:r>
          </w:p>
        </w:tc>
      </w:tr>
      <w:tr w:rsidR="00AF499C" w:rsidRPr="00AF499C" w14:paraId="4C2C803F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0182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B59B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tsZ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EDC7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N256515.1</w:t>
            </w:r>
          </w:p>
        </w:tc>
      </w:tr>
      <w:tr w:rsidR="00AF499C" w:rsidRPr="00AF499C" w14:paraId="1975F84C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0C18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C832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tsZ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02A5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N256516.1</w:t>
            </w:r>
          </w:p>
        </w:tc>
      </w:tr>
      <w:tr w:rsidR="00AF499C" w:rsidRPr="00AF499C" w14:paraId="7E481F1E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32C2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215B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tsZ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87A16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N256517.1</w:t>
            </w:r>
          </w:p>
        </w:tc>
      </w:tr>
      <w:tr w:rsidR="00AF499C" w:rsidRPr="00AF499C" w14:paraId="68177C35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ECA4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2830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tsZ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93B5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N256518.1</w:t>
            </w:r>
          </w:p>
        </w:tc>
      </w:tr>
      <w:tr w:rsidR="00AF499C" w:rsidRPr="00AF499C" w14:paraId="31C8C028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4EF2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73BE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ly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0ED9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N256519.1</w:t>
            </w:r>
          </w:p>
        </w:tc>
      </w:tr>
      <w:tr w:rsidR="00AF499C" w:rsidRPr="00AF499C" w14:paraId="6360EE8F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09EB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569B3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ly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C7B3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N256520.1</w:t>
            </w:r>
          </w:p>
        </w:tc>
      </w:tr>
      <w:tr w:rsidR="00AF499C" w:rsidRPr="00AF499C" w14:paraId="76354BF9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CD9A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70FF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ly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B91C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N256521.1</w:t>
            </w:r>
          </w:p>
        </w:tc>
      </w:tr>
      <w:tr w:rsidR="00AF499C" w:rsidRPr="00AF499C" w14:paraId="6EBDA621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07BE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D3A4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ly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1CA6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N256522.1</w:t>
            </w:r>
          </w:p>
        </w:tc>
      </w:tr>
      <w:tr w:rsidR="00AF499C" w:rsidRPr="00AF499C" w14:paraId="2CDB1665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B375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738C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roEL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B313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N256523.1</w:t>
            </w:r>
          </w:p>
        </w:tc>
      </w:tr>
      <w:tr w:rsidR="00AF499C" w:rsidRPr="00AF499C" w14:paraId="17429E61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6E24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2AEF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roEL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FA53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N256524.1</w:t>
            </w:r>
          </w:p>
        </w:tc>
      </w:tr>
      <w:tr w:rsidR="00AF499C" w:rsidRPr="00AF499C" w14:paraId="136B449B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C2AFE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lastRenderedPageBreak/>
              <w:t>G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3016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roEL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B9367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N256525.1</w:t>
            </w:r>
          </w:p>
        </w:tc>
      </w:tr>
      <w:tr w:rsidR="00AF499C" w:rsidRPr="00AF499C" w14:paraId="153167C6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3ABD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39C5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roEL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2660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N256526.1</w:t>
            </w:r>
          </w:p>
        </w:tc>
      </w:tr>
      <w:tr w:rsidR="00AF499C" w:rsidRPr="00AF499C" w14:paraId="6FBB2529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6DE3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6A75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yrB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D73A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N256527.1</w:t>
            </w:r>
          </w:p>
        </w:tc>
      </w:tr>
      <w:tr w:rsidR="00AF499C" w:rsidRPr="00AF499C" w14:paraId="2C487D66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D7F0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EB6A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yrB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2552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N256528.1</w:t>
            </w:r>
          </w:p>
        </w:tc>
      </w:tr>
      <w:tr w:rsidR="00AF499C" w:rsidRPr="00AF499C" w14:paraId="05FE2B35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F848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CEE8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yrB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7EB6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N256529.1</w:t>
            </w:r>
          </w:p>
        </w:tc>
      </w:tr>
      <w:tr w:rsidR="00AF499C" w:rsidRPr="00AF499C" w14:paraId="1D9236BB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C357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D072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yrB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9327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N256530.1</w:t>
            </w:r>
          </w:p>
        </w:tc>
      </w:tr>
      <w:tr w:rsidR="00AF499C" w:rsidRPr="00AF499C" w14:paraId="2B585FCA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A778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H-Con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9515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2266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KT354971.1</w:t>
            </w:r>
          </w:p>
        </w:tc>
      </w:tr>
      <w:tr w:rsidR="00AF499C" w:rsidRPr="00AF499C" w14:paraId="3E0C16A4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F937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H-Con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8EFD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6843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KT354975.1</w:t>
            </w:r>
          </w:p>
        </w:tc>
      </w:tr>
      <w:tr w:rsidR="00AF499C" w:rsidRPr="00AF499C" w14:paraId="7FB403E0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CD5C6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H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FD36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dk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E28E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K800158.1</w:t>
            </w:r>
          </w:p>
        </w:tc>
      </w:tr>
      <w:tr w:rsidR="00AF499C" w:rsidRPr="00AF499C" w14:paraId="3243D944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5A00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H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9564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t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EE56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K800159.1</w:t>
            </w:r>
          </w:p>
        </w:tc>
      </w:tr>
      <w:tr w:rsidR="00AF499C" w:rsidRPr="00AF499C" w14:paraId="3D894C57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2E3A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H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4C20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b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5701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K800160.1</w:t>
            </w:r>
          </w:p>
        </w:tc>
      </w:tr>
      <w:tr w:rsidR="00AF499C" w:rsidRPr="00AF499C" w14:paraId="6D1CD27C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26B5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H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DACB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tsZ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8ECA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K800161.1</w:t>
            </w:r>
          </w:p>
        </w:tc>
      </w:tr>
      <w:tr w:rsidR="00AF499C" w:rsidRPr="00AF499C" w14:paraId="5C963241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3C1E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H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19EB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tsZ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1D0D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K800162.1</w:t>
            </w:r>
          </w:p>
        </w:tc>
      </w:tr>
      <w:tr w:rsidR="00AF499C" w:rsidRPr="00AF499C" w14:paraId="33468428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2D99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H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1E72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ly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E45B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K800163.1</w:t>
            </w:r>
          </w:p>
        </w:tc>
      </w:tr>
      <w:tr w:rsidR="00AF499C" w:rsidRPr="00AF499C" w14:paraId="19E4592A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8CF3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H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2654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roEL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3DE5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K800164.1</w:t>
            </w:r>
          </w:p>
        </w:tc>
      </w:tr>
      <w:tr w:rsidR="00AF499C" w:rsidRPr="00AF499C" w14:paraId="10CDED48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D594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H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6DB6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yrB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BB36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K800165.1</w:t>
            </w:r>
          </w:p>
        </w:tc>
      </w:tr>
      <w:tr w:rsidR="00AF499C" w:rsidRPr="00AF499C" w14:paraId="06EFAC9F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490A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H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FDA0D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yrB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154D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K800166.1</w:t>
            </w:r>
          </w:p>
        </w:tc>
      </w:tr>
      <w:tr w:rsidR="00AF499C" w:rsidRPr="00AF499C" w14:paraId="6123A46B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E096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H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AC23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A0BC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K800167.1</w:t>
            </w:r>
          </w:p>
        </w:tc>
      </w:tr>
      <w:tr w:rsidR="00AF499C" w:rsidRPr="00AF499C" w14:paraId="2A0BA81B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77AC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H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D2EC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-23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975D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K800168.1</w:t>
            </w:r>
          </w:p>
        </w:tc>
      </w:tr>
      <w:tr w:rsidR="00AF499C" w:rsidRPr="00AF499C" w14:paraId="015D8E30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CE13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H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8A07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0085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K800169.1</w:t>
            </w:r>
          </w:p>
        </w:tc>
      </w:tr>
      <w:tr w:rsidR="00AF499C" w:rsidRPr="00AF499C" w14:paraId="36D670F3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475F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U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E7D3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68F5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1016.1</w:t>
            </w:r>
          </w:p>
        </w:tc>
      </w:tr>
      <w:tr w:rsidR="00AF499C" w:rsidRPr="00AF499C" w14:paraId="08F6FAA4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7DA6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U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300E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6S-23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77DE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1018.1</w:t>
            </w:r>
          </w:p>
        </w:tc>
      </w:tr>
      <w:tr w:rsidR="00AF499C" w:rsidRPr="00AF499C" w14:paraId="6F5BC53D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A1DA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U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F57D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ACA3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1023.1</w:t>
            </w:r>
          </w:p>
        </w:tc>
      </w:tr>
      <w:tr w:rsidR="00AF499C" w:rsidRPr="00AF499C" w14:paraId="2CEBC1DD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AB6A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U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D604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2A40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1026.1</w:t>
            </w:r>
          </w:p>
        </w:tc>
      </w:tr>
      <w:tr w:rsidR="00AF499C" w:rsidRPr="00AF499C" w14:paraId="6EBF8CEE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917F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U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9796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27AD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1027.1</w:t>
            </w:r>
          </w:p>
        </w:tc>
      </w:tr>
      <w:tr w:rsidR="00AF499C" w:rsidRPr="00AF499C" w14:paraId="4AFDDE00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E65D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U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5F22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77E1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1028.1</w:t>
            </w:r>
          </w:p>
        </w:tc>
      </w:tr>
      <w:tr w:rsidR="00AF499C" w:rsidRPr="00AF499C" w14:paraId="1BF6C170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A911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U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DC4F0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50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0CA8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1029.1</w:t>
            </w:r>
          </w:p>
        </w:tc>
      </w:tr>
      <w:tr w:rsidR="00AF499C" w:rsidRPr="00AF499C" w14:paraId="5EC55F6E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7AD1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U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84F8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dk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FD7C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23.2</w:t>
            </w:r>
          </w:p>
        </w:tc>
      </w:tr>
      <w:tr w:rsidR="00AF499C" w:rsidRPr="00AF499C" w14:paraId="629E38C4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AE80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U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387E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dk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116A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34.2</w:t>
            </w:r>
          </w:p>
        </w:tc>
      </w:tr>
      <w:tr w:rsidR="00AF499C" w:rsidRPr="00AF499C" w14:paraId="0B0C387D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490F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U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A44C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dk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E23B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35.2</w:t>
            </w:r>
          </w:p>
        </w:tc>
      </w:tr>
      <w:tr w:rsidR="00AF499C" w:rsidRPr="00AF499C" w14:paraId="5E9ECE08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FB83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U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A5D7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dk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139A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40.2</w:t>
            </w:r>
          </w:p>
        </w:tc>
      </w:tr>
      <w:tr w:rsidR="00AF499C" w:rsidRPr="00AF499C" w14:paraId="6C904C51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2F2A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U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2EFA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dk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048A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41.2</w:t>
            </w:r>
          </w:p>
        </w:tc>
      </w:tr>
      <w:tr w:rsidR="00AF499C" w:rsidRPr="00AF499C" w14:paraId="137A3589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C9FD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U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D8C1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t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35D9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60.1</w:t>
            </w:r>
          </w:p>
        </w:tc>
      </w:tr>
      <w:tr w:rsidR="00AF499C" w:rsidRPr="00AF499C" w14:paraId="52E3305A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48DC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U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FF04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t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267C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71.1</w:t>
            </w:r>
          </w:p>
        </w:tc>
      </w:tr>
      <w:tr w:rsidR="00AF499C" w:rsidRPr="00AF499C" w14:paraId="7B4CC6F7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C2D36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U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5B13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t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BB8C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72.1</w:t>
            </w:r>
          </w:p>
        </w:tc>
      </w:tr>
      <w:tr w:rsidR="00AF499C" w:rsidRPr="00AF499C" w14:paraId="4D311D61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9EAA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U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C5C3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t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994E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77.1</w:t>
            </w:r>
          </w:p>
        </w:tc>
      </w:tr>
      <w:tr w:rsidR="00AF499C" w:rsidRPr="00AF499C" w14:paraId="7055A1A6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1016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U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0C81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t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88F7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78.1</w:t>
            </w:r>
          </w:p>
        </w:tc>
      </w:tr>
      <w:tr w:rsidR="00AF499C" w:rsidRPr="00AF499C" w14:paraId="1D3DE6EE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7451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U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2002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b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BF97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4997.1</w:t>
            </w:r>
          </w:p>
        </w:tc>
      </w:tr>
      <w:tr w:rsidR="00AF499C" w:rsidRPr="00AF499C" w14:paraId="1B27623E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101B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U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CA23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b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85A9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08.1</w:t>
            </w:r>
          </w:p>
        </w:tc>
      </w:tr>
      <w:tr w:rsidR="00AF499C" w:rsidRPr="00AF499C" w14:paraId="1FBB42FE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097C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U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B6A1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b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0A73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09.1</w:t>
            </w:r>
          </w:p>
        </w:tc>
      </w:tr>
      <w:tr w:rsidR="00AF499C" w:rsidRPr="00AF499C" w14:paraId="5B687E95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5E09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U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5E44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b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939FD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14.1</w:t>
            </w:r>
          </w:p>
        </w:tc>
      </w:tr>
      <w:tr w:rsidR="00AF499C" w:rsidRPr="00AF499C" w14:paraId="6C7731AC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CF4C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U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D7E15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bp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CBF6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15.1</w:t>
            </w:r>
          </w:p>
        </w:tc>
      </w:tr>
      <w:tr w:rsidR="00AF499C" w:rsidRPr="00AF499C" w14:paraId="2E42FAD6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9853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U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8D1B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tsZ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25CE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34.1</w:t>
            </w:r>
          </w:p>
        </w:tc>
      </w:tr>
      <w:tr w:rsidR="00AF499C" w:rsidRPr="00AF499C" w14:paraId="54A2BC02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DB36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U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7E06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tsZ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826B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45.1</w:t>
            </w:r>
          </w:p>
        </w:tc>
      </w:tr>
      <w:tr w:rsidR="00AF499C" w:rsidRPr="00AF499C" w14:paraId="442EC675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37E0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U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6C29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tsZ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2D70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46.1</w:t>
            </w:r>
          </w:p>
        </w:tc>
      </w:tr>
      <w:tr w:rsidR="00AF499C" w:rsidRPr="00AF499C" w14:paraId="56A3F1D1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05DD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lastRenderedPageBreak/>
              <w:t>U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C7A5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tsZ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F0E4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51.1</w:t>
            </w:r>
          </w:p>
        </w:tc>
      </w:tr>
      <w:tr w:rsidR="00AF499C" w:rsidRPr="00AF499C" w14:paraId="2D4782C9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0BCF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U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E01A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tsZ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17CA4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52.1</w:t>
            </w:r>
          </w:p>
        </w:tc>
      </w:tr>
      <w:tr w:rsidR="00AF499C" w:rsidRPr="00AF499C" w14:paraId="00F1A52F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11F6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U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D953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ly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25C0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71.1</w:t>
            </w:r>
          </w:p>
        </w:tc>
      </w:tr>
      <w:tr w:rsidR="00AF499C" w:rsidRPr="00AF499C" w14:paraId="48B769A9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A9C5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U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DA70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ly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CA30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82.1</w:t>
            </w:r>
          </w:p>
        </w:tc>
      </w:tr>
      <w:tr w:rsidR="00AF499C" w:rsidRPr="00AF499C" w14:paraId="137E277F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D469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U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B0D8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ly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24CE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83.1</w:t>
            </w:r>
          </w:p>
        </w:tc>
      </w:tr>
      <w:tr w:rsidR="00AF499C" w:rsidRPr="00AF499C" w14:paraId="2DBC6BFC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DEF3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U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F77D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ly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5189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88.1</w:t>
            </w:r>
          </w:p>
        </w:tc>
      </w:tr>
      <w:tr w:rsidR="00AF499C" w:rsidRPr="00AF499C" w14:paraId="4C393971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77F4F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U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BCE9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lyA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16F5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089.1</w:t>
            </w:r>
          </w:p>
        </w:tc>
      </w:tr>
      <w:tr w:rsidR="00AF499C" w:rsidRPr="00AF499C" w14:paraId="08688FCE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5D7FE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U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10D7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roEL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EB02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08.1</w:t>
            </w:r>
          </w:p>
        </w:tc>
      </w:tr>
      <w:tr w:rsidR="00AF499C" w:rsidRPr="00AF499C" w14:paraId="1FA8E754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185B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U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27F1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roEL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25A23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19.1</w:t>
            </w:r>
          </w:p>
        </w:tc>
      </w:tr>
      <w:tr w:rsidR="00AF499C" w:rsidRPr="00AF499C" w14:paraId="3FF02C86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F49AC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U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A224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roEL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0D82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20.1</w:t>
            </w:r>
          </w:p>
        </w:tc>
      </w:tr>
      <w:tr w:rsidR="00AF499C" w:rsidRPr="00AF499C" w14:paraId="35E616C3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8F5E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U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EAE5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roEL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2BFD5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25.1</w:t>
            </w:r>
          </w:p>
        </w:tc>
      </w:tr>
      <w:tr w:rsidR="00AF499C" w:rsidRPr="00AF499C" w14:paraId="1605A772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3FC2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U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D185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roEL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AC572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26.1</w:t>
            </w:r>
          </w:p>
        </w:tc>
      </w:tr>
      <w:tr w:rsidR="00AF499C" w:rsidRPr="00AF499C" w14:paraId="234288F9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56BC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U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5517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yrB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332D8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45.1</w:t>
            </w:r>
          </w:p>
        </w:tc>
      </w:tr>
      <w:tr w:rsidR="00AF499C" w:rsidRPr="00AF499C" w14:paraId="57F2C4CC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D7FB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U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95F5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yrB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BF1AA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56.1</w:t>
            </w:r>
          </w:p>
        </w:tc>
      </w:tr>
      <w:tr w:rsidR="00AF499C" w:rsidRPr="00AF499C" w14:paraId="42831CC9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4AF3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U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36490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yrB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5EB5D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57.1</w:t>
            </w:r>
          </w:p>
        </w:tc>
      </w:tr>
      <w:tr w:rsidR="00AF499C" w:rsidRPr="00AF499C" w14:paraId="7F7BED05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4283B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U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837C6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yrB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086B1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62.1</w:t>
            </w:r>
          </w:p>
        </w:tc>
      </w:tr>
      <w:tr w:rsidR="00AF499C" w:rsidRPr="00AF499C" w14:paraId="63187CFE" w14:textId="77777777" w:rsidTr="00AF499C">
        <w:trPr>
          <w:trHeight w:val="285"/>
        </w:trPr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40C5E9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U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F56777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yrB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8F28AE" w14:textId="77777777" w:rsidR="00AF499C" w:rsidRPr="00AF499C" w:rsidRDefault="00AF499C" w:rsidP="00AF4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AF499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MG705163.1</w:t>
            </w:r>
          </w:p>
        </w:tc>
      </w:tr>
    </w:tbl>
    <w:p w14:paraId="2F324A8E" w14:textId="77777777" w:rsidR="00A54889" w:rsidRDefault="00A54889">
      <w:pPr>
        <w:rPr>
          <w:rFonts w:ascii="Times New Roman" w:hAnsi="Times New Roman" w:cs="Times New Roman"/>
          <w:sz w:val="24"/>
          <w:szCs w:val="24"/>
        </w:rPr>
      </w:pPr>
    </w:p>
    <w:p w14:paraId="4EFD279E" w14:textId="77777777" w:rsidR="00A54889" w:rsidRPr="00A54889" w:rsidRDefault="00A54889">
      <w:pPr>
        <w:rPr>
          <w:rFonts w:ascii="Times New Roman" w:hAnsi="Times New Roman" w:cs="Times New Roman"/>
          <w:sz w:val="24"/>
          <w:szCs w:val="24"/>
        </w:rPr>
      </w:pPr>
    </w:p>
    <w:sectPr w:rsidR="00A54889" w:rsidRPr="00A5488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6D5A39" w14:textId="77777777" w:rsidR="00A54889" w:rsidRDefault="00A54889" w:rsidP="00A54889">
      <w:pPr>
        <w:spacing w:after="0" w:line="240" w:lineRule="auto"/>
      </w:pPr>
      <w:r>
        <w:separator/>
      </w:r>
    </w:p>
  </w:endnote>
  <w:endnote w:type="continuationSeparator" w:id="0">
    <w:p w14:paraId="7359F409" w14:textId="77777777" w:rsidR="00A54889" w:rsidRDefault="00A54889" w:rsidP="00A548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F71C85" w14:textId="77777777" w:rsidR="00A54889" w:rsidRDefault="00A54889" w:rsidP="00A54889">
      <w:pPr>
        <w:spacing w:after="0" w:line="240" w:lineRule="auto"/>
      </w:pPr>
      <w:r>
        <w:separator/>
      </w:r>
    </w:p>
  </w:footnote>
  <w:footnote w:type="continuationSeparator" w:id="0">
    <w:p w14:paraId="17F38C83" w14:textId="77777777" w:rsidR="00A54889" w:rsidRDefault="00A54889" w:rsidP="00A5488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0tDAwMrM0MDA1MrFU0lEKTi0uzszPAykwrAUAvVDZbCwAAAA="/>
  </w:docVars>
  <w:rsids>
    <w:rsidRoot w:val="00BD3005"/>
    <w:rsid w:val="003839DB"/>
    <w:rsid w:val="005326DF"/>
    <w:rsid w:val="00A54889"/>
    <w:rsid w:val="00AF499C"/>
    <w:rsid w:val="00BD3005"/>
    <w:rsid w:val="00EF73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D487CE"/>
  <w15:chartTrackingRefBased/>
  <w15:docId w15:val="{8E053161-55F3-49D1-B567-462CEE7443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488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4889"/>
  </w:style>
  <w:style w:type="paragraph" w:styleId="Footer">
    <w:name w:val="footer"/>
    <w:basedOn w:val="Normal"/>
    <w:link w:val="FooterChar"/>
    <w:uiPriority w:val="99"/>
    <w:unhideWhenUsed/>
    <w:rsid w:val="00A5488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4889"/>
  </w:style>
  <w:style w:type="character" w:styleId="Hyperlink">
    <w:name w:val="Hyperlink"/>
    <w:basedOn w:val="DefaultParagraphFont"/>
    <w:uiPriority w:val="99"/>
    <w:semiHidden/>
    <w:unhideWhenUsed/>
    <w:rsid w:val="00A54889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54889"/>
    <w:rPr>
      <w:color w:val="954F72"/>
      <w:u w:val="single"/>
    </w:rPr>
  </w:style>
  <w:style w:type="paragraph" w:customStyle="1" w:styleId="msonormal0">
    <w:name w:val="msonormal"/>
    <w:basedOn w:val="Normal"/>
    <w:rsid w:val="00A548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5">
    <w:name w:val="xl65"/>
    <w:basedOn w:val="Normal"/>
    <w:rsid w:val="00A54889"/>
    <w:pPr>
      <w:pBdr>
        <w:top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16"/>
      <w:szCs w:val="16"/>
    </w:rPr>
  </w:style>
  <w:style w:type="paragraph" w:customStyle="1" w:styleId="xl66">
    <w:name w:val="xl66"/>
    <w:basedOn w:val="Normal"/>
    <w:rsid w:val="00A548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6"/>
      <w:szCs w:val="16"/>
    </w:rPr>
  </w:style>
  <w:style w:type="paragraph" w:customStyle="1" w:styleId="xl67">
    <w:name w:val="xl67"/>
    <w:basedOn w:val="Normal"/>
    <w:rsid w:val="00A54889"/>
    <w:pPr>
      <w:pBdr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3692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0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3</Pages>
  <Words>1668</Words>
  <Characters>9511</Characters>
  <Application>Microsoft Office Word</Application>
  <DocSecurity>0</DocSecurity>
  <Lines>79</Lines>
  <Paragraphs>22</Paragraphs>
  <ScaleCrop>false</ScaleCrop>
  <Company/>
  <LinksUpToDate>false</LinksUpToDate>
  <CharactersWithSpaces>11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AN Jiacheng</dc:creator>
  <cp:keywords/>
  <dc:description/>
  <cp:lastModifiedBy>Chuan, Jiacheng (CFIA/ACIA)</cp:lastModifiedBy>
  <cp:revision>3</cp:revision>
  <dcterms:created xsi:type="dcterms:W3CDTF">2022-07-12T16:47:00Z</dcterms:created>
  <dcterms:modified xsi:type="dcterms:W3CDTF">2022-10-11T13:53:00Z</dcterms:modified>
</cp:coreProperties>
</file>